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GridTable1Light"/>
        <w:tblW w:w="9305" w:type="dxa"/>
        <w:tblLook w:val="04E0" w:firstRow="1" w:lastRow="1" w:firstColumn="1" w:lastColumn="0" w:noHBand="0" w:noVBand="1"/>
      </w:tblPr>
      <w:tblGrid>
        <w:gridCol w:w="1311"/>
        <w:gridCol w:w="1709"/>
        <w:gridCol w:w="2095"/>
        <w:gridCol w:w="2095"/>
        <w:gridCol w:w="2095"/>
      </w:tblGrid>
      <w:tr w:rsidR="00984646" w:rsidRPr="00560888" w14:paraId="33FB4AAC" w14:textId="77777777" w:rsidTr="009846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1" w:type="dxa"/>
            <w:vAlign w:val="center"/>
          </w:tcPr>
          <w:p w14:paraId="7F6AC95E" w14:textId="5B712E85" w:rsidR="00244E52" w:rsidRPr="00560888" w:rsidRDefault="00244E52" w:rsidP="00BA2358">
            <w:pPr>
              <w:jc w:val="center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Algorithm</w:t>
            </w:r>
          </w:p>
        </w:tc>
        <w:tc>
          <w:tcPr>
            <w:tcW w:w="1709" w:type="dxa"/>
            <w:vAlign w:val="center"/>
          </w:tcPr>
          <w:p w14:paraId="3EBC1488" w14:textId="78BD33E8" w:rsidR="00244E52" w:rsidRPr="00560888" w:rsidRDefault="00244E52" w:rsidP="00BA235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Keyword</w:t>
            </w:r>
          </w:p>
        </w:tc>
        <w:tc>
          <w:tcPr>
            <w:tcW w:w="2095" w:type="dxa"/>
            <w:vAlign w:val="center"/>
          </w:tcPr>
          <w:p w14:paraId="08800F15" w14:textId="77777777" w:rsidR="0091256D" w:rsidRPr="00560888" w:rsidRDefault="00244E52" w:rsidP="00BA235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Cs w:val="24"/>
              </w:rPr>
            </w:pPr>
            <w:r w:rsidRPr="00560888">
              <w:rPr>
                <w:rFonts w:cs="Times New Roman"/>
                <w:szCs w:val="24"/>
              </w:rPr>
              <w:t>Average</w:t>
            </w:r>
          </w:p>
          <w:p w14:paraId="1A671B20" w14:textId="77777777" w:rsidR="0091256D" w:rsidRPr="00560888" w:rsidRDefault="00244E52" w:rsidP="00BA235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Cs w:val="24"/>
              </w:rPr>
            </w:pPr>
            <w:r w:rsidRPr="00560888">
              <w:rPr>
                <w:rFonts w:cs="Times New Roman"/>
                <w:szCs w:val="24"/>
              </w:rPr>
              <w:t>ROUGE-2</w:t>
            </w:r>
          </w:p>
          <w:p w14:paraId="506C8923" w14:textId="6D3B638D" w:rsidR="00244E52" w:rsidRPr="00560888" w:rsidRDefault="00244E52" w:rsidP="00BA235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Precision</w:t>
            </w:r>
          </w:p>
        </w:tc>
        <w:tc>
          <w:tcPr>
            <w:tcW w:w="2095" w:type="dxa"/>
            <w:vAlign w:val="center"/>
          </w:tcPr>
          <w:p w14:paraId="058A88BE" w14:textId="77777777" w:rsidR="0091256D" w:rsidRPr="00560888" w:rsidRDefault="00244E52" w:rsidP="00BA235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Cs w:val="24"/>
              </w:rPr>
            </w:pPr>
            <w:r w:rsidRPr="00560888">
              <w:rPr>
                <w:rFonts w:cs="Times New Roman"/>
                <w:szCs w:val="24"/>
              </w:rPr>
              <w:t>Average</w:t>
            </w:r>
          </w:p>
          <w:p w14:paraId="72EB7F00" w14:textId="77777777" w:rsidR="0091256D" w:rsidRPr="00560888" w:rsidRDefault="00244E52" w:rsidP="00BA235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Cs w:val="24"/>
              </w:rPr>
            </w:pPr>
            <w:r w:rsidRPr="00560888">
              <w:rPr>
                <w:rFonts w:cs="Times New Roman"/>
                <w:szCs w:val="24"/>
              </w:rPr>
              <w:t>ROUGE-2</w:t>
            </w:r>
          </w:p>
          <w:p w14:paraId="6ED5D47C" w14:textId="0D864400" w:rsidR="00244E52" w:rsidRPr="00560888" w:rsidRDefault="00244E52" w:rsidP="00BA235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Recall</w:t>
            </w:r>
          </w:p>
        </w:tc>
        <w:tc>
          <w:tcPr>
            <w:tcW w:w="2095" w:type="dxa"/>
            <w:vAlign w:val="center"/>
          </w:tcPr>
          <w:p w14:paraId="4B9492B2" w14:textId="77777777" w:rsidR="0091256D" w:rsidRPr="00560888" w:rsidRDefault="00244E52" w:rsidP="00BA235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Cs w:val="24"/>
              </w:rPr>
            </w:pPr>
            <w:r w:rsidRPr="00560888">
              <w:rPr>
                <w:rFonts w:cs="Times New Roman"/>
                <w:szCs w:val="24"/>
              </w:rPr>
              <w:t>Average</w:t>
            </w:r>
          </w:p>
          <w:p w14:paraId="56C621BD" w14:textId="77777777" w:rsidR="006B7426" w:rsidRPr="00560888" w:rsidRDefault="00244E52" w:rsidP="00BA235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Cs w:val="24"/>
              </w:rPr>
            </w:pPr>
            <w:r w:rsidRPr="00560888">
              <w:rPr>
                <w:rFonts w:cs="Times New Roman"/>
                <w:szCs w:val="24"/>
              </w:rPr>
              <w:t>ROUGE</w:t>
            </w:r>
            <w:r w:rsidR="00A318D9" w:rsidRPr="00560888">
              <w:rPr>
                <w:rFonts w:cs="Times New Roman"/>
                <w:szCs w:val="24"/>
              </w:rPr>
              <w:t>-</w:t>
            </w:r>
            <w:r w:rsidRPr="00560888">
              <w:rPr>
                <w:rFonts w:cs="Times New Roman"/>
                <w:szCs w:val="24"/>
              </w:rPr>
              <w:t>2</w:t>
            </w:r>
          </w:p>
          <w:p w14:paraId="1C4591E9" w14:textId="52DF2CCA" w:rsidR="00244E52" w:rsidRPr="00560888" w:rsidRDefault="00244E52" w:rsidP="00BA235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F-Measure</w:t>
            </w:r>
          </w:p>
        </w:tc>
      </w:tr>
      <w:tr w:rsidR="0082654F" w:rsidRPr="00560888" w14:paraId="4507ED38" w14:textId="77777777" w:rsidTr="009846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1" w:type="dxa"/>
            <w:vMerge w:val="restart"/>
            <w:vAlign w:val="center"/>
          </w:tcPr>
          <w:p w14:paraId="4A6C76B6" w14:textId="7D37D537" w:rsidR="0082654F" w:rsidRPr="00560888" w:rsidRDefault="0082654F" w:rsidP="00BA2358">
            <w:pPr>
              <w:jc w:val="center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Word Frequency</w:t>
            </w:r>
          </w:p>
        </w:tc>
        <w:tc>
          <w:tcPr>
            <w:tcW w:w="1709" w:type="dxa"/>
            <w:vAlign w:val="center"/>
          </w:tcPr>
          <w:p w14:paraId="3E12EFDF" w14:textId="197DBDF7" w:rsidR="0082654F" w:rsidRPr="00560888" w:rsidRDefault="0082654F" w:rsidP="00BA23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‘huawei’</w:t>
            </w:r>
          </w:p>
        </w:tc>
        <w:tc>
          <w:tcPr>
            <w:tcW w:w="2095" w:type="dxa"/>
            <w:vAlign w:val="bottom"/>
          </w:tcPr>
          <w:p w14:paraId="778909FC" w14:textId="2C1230BC" w:rsidR="0082654F" w:rsidRPr="00560888" w:rsidRDefault="0082654F" w:rsidP="00BA23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0417</w:t>
            </w:r>
          </w:p>
        </w:tc>
        <w:tc>
          <w:tcPr>
            <w:tcW w:w="2095" w:type="dxa"/>
            <w:vAlign w:val="bottom"/>
          </w:tcPr>
          <w:p w14:paraId="5F510FCA" w14:textId="50E4734A" w:rsidR="0082654F" w:rsidRPr="00560888" w:rsidRDefault="0082654F" w:rsidP="00BA23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2954</w:t>
            </w:r>
          </w:p>
        </w:tc>
        <w:tc>
          <w:tcPr>
            <w:tcW w:w="2095" w:type="dxa"/>
            <w:vAlign w:val="bottom"/>
          </w:tcPr>
          <w:p w14:paraId="43D7B357" w14:textId="6727B34D" w:rsidR="0082654F" w:rsidRPr="00560888" w:rsidRDefault="0082654F" w:rsidP="00BA23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0712</w:t>
            </w:r>
          </w:p>
        </w:tc>
      </w:tr>
      <w:tr w:rsidR="0082654F" w:rsidRPr="00560888" w14:paraId="35989CDB" w14:textId="77777777" w:rsidTr="009846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1" w:type="dxa"/>
            <w:vMerge/>
            <w:vAlign w:val="center"/>
          </w:tcPr>
          <w:p w14:paraId="5C24444D" w14:textId="77777777" w:rsidR="0082654F" w:rsidRPr="00560888" w:rsidRDefault="0082654F" w:rsidP="00BA2358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709" w:type="dxa"/>
            <w:vAlign w:val="center"/>
          </w:tcPr>
          <w:p w14:paraId="765D1855" w14:textId="07960F57" w:rsidR="0082654F" w:rsidRPr="00560888" w:rsidRDefault="0082654F" w:rsidP="00BA23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‘brexit’</w:t>
            </w:r>
          </w:p>
        </w:tc>
        <w:tc>
          <w:tcPr>
            <w:tcW w:w="2095" w:type="dxa"/>
            <w:vAlign w:val="bottom"/>
          </w:tcPr>
          <w:p w14:paraId="6C7B7754" w14:textId="3860DE67" w:rsidR="0082654F" w:rsidRPr="00560888" w:rsidRDefault="0082654F" w:rsidP="00BA23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2246</w:t>
            </w:r>
          </w:p>
        </w:tc>
        <w:tc>
          <w:tcPr>
            <w:tcW w:w="2095" w:type="dxa"/>
            <w:vAlign w:val="bottom"/>
          </w:tcPr>
          <w:p w14:paraId="579DB47F" w14:textId="6C73FA94" w:rsidR="0082654F" w:rsidRPr="00560888" w:rsidRDefault="0082654F" w:rsidP="00BA23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2613</w:t>
            </w:r>
          </w:p>
        </w:tc>
        <w:tc>
          <w:tcPr>
            <w:tcW w:w="2095" w:type="dxa"/>
            <w:vAlign w:val="bottom"/>
          </w:tcPr>
          <w:p w14:paraId="58224407" w14:textId="79166D82" w:rsidR="0082654F" w:rsidRPr="00560888" w:rsidRDefault="0082654F" w:rsidP="00BA23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2004</w:t>
            </w:r>
          </w:p>
        </w:tc>
      </w:tr>
      <w:tr w:rsidR="0082654F" w:rsidRPr="00560888" w14:paraId="0FC080EB" w14:textId="77777777" w:rsidTr="009846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1" w:type="dxa"/>
            <w:vMerge/>
            <w:vAlign w:val="center"/>
          </w:tcPr>
          <w:p w14:paraId="3AC64F02" w14:textId="77777777" w:rsidR="0082654F" w:rsidRPr="00560888" w:rsidRDefault="0082654F" w:rsidP="00E635A4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709" w:type="dxa"/>
            <w:vAlign w:val="center"/>
          </w:tcPr>
          <w:p w14:paraId="64D1C436" w14:textId="03FF01B1" w:rsidR="0082654F" w:rsidRPr="00560888" w:rsidRDefault="0082654F" w:rsidP="00E635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‘blizzard’</w:t>
            </w:r>
          </w:p>
        </w:tc>
        <w:tc>
          <w:tcPr>
            <w:tcW w:w="2095" w:type="dxa"/>
            <w:vAlign w:val="bottom"/>
          </w:tcPr>
          <w:p w14:paraId="5E612634" w14:textId="7740D8C7" w:rsidR="0082654F" w:rsidRPr="00560888" w:rsidRDefault="0082654F" w:rsidP="00E635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1579</w:t>
            </w:r>
          </w:p>
        </w:tc>
        <w:tc>
          <w:tcPr>
            <w:tcW w:w="2095" w:type="dxa"/>
            <w:vAlign w:val="bottom"/>
          </w:tcPr>
          <w:p w14:paraId="500389E2" w14:textId="33A15602" w:rsidR="0082654F" w:rsidRPr="00560888" w:rsidRDefault="0082654F" w:rsidP="00E635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4992</w:t>
            </w:r>
          </w:p>
        </w:tc>
        <w:tc>
          <w:tcPr>
            <w:tcW w:w="2095" w:type="dxa"/>
            <w:vAlign w:val="bottom"/>
          </w:tcPr>
          <w:p w14:paraId="32CD79A5" w14:textId="6DEBA2D0" w:rsidR="0082654F" w:rsidRPr="00560888" w:rsidRDefault="0082654F" w:rsidP="00E635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2400</w:t>
            </w:r>
          </w:p>
        </w:tc>
      </w:tr>
      <w:tr w:rsidR="0082654F" w:rsidRPr="00560888" w14:paraId="192813A3" w14:textId="77777777" w:rsidTr="009846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1" w:type="dxa"/>
            <w:vMerge/>
            <w:vAlign w:val="center"/>
          </w:tcPr>
          <w:p w14:paraId="671E5FE8" w14:textId="77777777" w:rsidR="0082654F" w:rsidRPr="00560888" w:rsidRDefault="0082654F" w:rsidP="00362564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709" w:type="dxa"/>
            <w:vAlign w:val="center"/>
          </w:tcPr>
          <w:p w14:paraId="13522B63" w14:textId="4158CEA1" w:rsidR="0082654F" w:rsidRPr="00560888" w:rsidRDefault="0082654F" w:rsidP="003625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‘syria’</w:t>
            </w:r>
          </w:p>
        </w:tc>
        <w:tc>
          <w:tcPr>
            <w:tcW w:w="2095" w:type="dxa"/>
            <w:vAlign w:val="bottom"/>
          </w:tcPr>
          <w:p w14:paraId="52574237" w14:textId="7A2E0AA4" w:rsidR="0082654F" w:rsidRPr="00560888" w:rsidRDefault="0082654F" w:rsidP="003625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1880</w:t>
            </w:r>
          </w:p>
        </w:tc>
        <w:tc>
          <w:tcPr>
            <w:tcW w:w="2095" w:type="dxa"/>
            <w:vAlign w:val="bottom"/>
          </w:tcPr>
          <w:p w14:paraId="78941C3B" w14:textId="0DC92F73" w:rsidR="0082654F" w:rsidRPr="00560888" w:rsidRDefault="0082654F" w:rsidP="003625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4670</w:t>
            </w:r>
          </w:p>
        </w:tc>
        <w:tc>
          <w:tcPr>
            <w:tcW w:w="2095" w:type="dxa"/>
            <w:vAlign w:val="bottom"/>
          </w:tcPr>
          <w:p w14:paraId="650C04FC" w14:textId="706EFD6A" w:rsidR="0082654F" w:rsidRPr="00560888" w:rsidRDefault="0082654F" w:rsidP="003625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1838</w:t>
            </w:r>
          </w:p>
        </w:tc>
      </w:tr>
      <w:tr w:rsidR="0082654F" w:rsidRPr="00560888" w14:paraId="644A6333" w14:textId="77777777" w:rsidTr="009846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1" w:type="dxa"/>
            <w:vMerge/>
            <w:vAlign w:val="center"/>
          </w:tcPr>
          <w:p w14:paraId="318610C2" w14:textId="77777777" w:rsidR="0082654F" w:rsidRPr="00560888" w:rsidRDefault="0082654F" w:rsidP="008A0B0B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709" w:type="dxa"/>
            <w:vAlign w:val="center"/>
          </w:tcPr>
          <w:p w14:paraId="7F3DB352" w14:textId="1BD74EAE" w:rsidR="0082654F" w:rsidRPr="00560888" w:rsidRDefault="0082654F" w:rsidP="008A0B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‘chandrayaan’</w:t>
            </w:r>
          </w:p>
        </w:tc>
        <w:tc>
          <w:tcPr>
            <w:tcW w:w="2095" w:type="dxa"/>
            <w:vAlign w:val="bottom"/>
          </w:tcPr>
          <w:p w14:paraId="7D15509D" w14:textId="1E4AF616" w:rsidR="0082654F" w:rsidRPr="00560888" w:rsidRDefault="0082654F" w:rsidP="008A0B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0263</w:t>
            </w:r>
          </w:p>
        </w:tc>
        <w:tc>
          <w:tcPr>
            <w:tcW w:w="2095" w:type="dxa"/>
            <w:vAlign w:val="bottom"/>
          </w:tcPr>
          <w:p w14:paraId="35C292BE" w14:textId="3CCF712D" w:rsidR="0082654F" w:rsidRPr="00560888" w:rsidRDefault="0082654F" w:rsidP="008A0B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0571</w:t>
            </w:r>
          </w:p>
        </w:tc>
        <w:tc>
          <w:tcPr>
            <w:tcW w:w="2095" w:type="dxa"/>
            <w:vAlign w:val="bottom"/>
          </w:tcPr>
          <w:p w14:paraId="048458AC" w14:textId="03D1E553" w:rsidR="0082654F" w:rsidRPr="00560888" w:rsidRDefault="0082654F" w:rsidP="008A0B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1031</w:t>
            </w:r>
          </w:p>
        </w:tc>
      </w:tr>
      <w:tr w:rsidR="0082654F" w:rsidRPr="00560888" w14:paraId="297DF3C5" w14:textId="77777777" w:rsidTr="009846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1" w:type="dxa"/>
            <w:vMerge/>
            <w:vAlign w:val="center"/>
          </w:tcPr>
          <w:p w14:paraId="07A9BDE5" w14:textId="77777777" w:rsidR="0082654F" w:rsidRPr="00560888" w:rsidRDefault="0082654F" w:rsidP="008A0B0B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709" w:type="dxa"/>
            <w:vAlign w:val="center"/>
          </w:tcPr>
          <w:p w14:paraId="15E69E89" w14:textId="6D8B83EF" w:rsidR="0082654F" w:rsidRPr="00560888" w:rsidRDefault="0082654F" w:rsidP="008A0B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‘iphone’</w:t>
            </w:r>
          </w:p>
        </w:tc>
        <w:tc>
          <w:tcPr>
            <w:tcW w:w="2095" w:type="dxa"/>
            <w:vAlign w:val="bottom"/>
          </w:tcPr>
          <w:p w14:paraId="4B5CA4EB" w14:textId="69FBBCA3" w:rsidR="0082654F" w:rsidRPr="00560888" w:rsidRDefault="0082654F" w:rsidP="008A0B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0084</w:t>
            </w:r>
          </w:p>
        </w:tc>
        <w:tc>
          <w:tcPr>
            <w:tcW w:w="2095" w:type="dxa"/>
            <w:vAlign w:val="bottom"/>
          </w:tcPr>
          <w:p w14:paraId="3C2F9939" w14:textId="2681622C" w:rsidR="0082654F" w:rsidRPr="00560888" w:rsidRDefault="0082654F" w:rsidP="008A0B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0434</w:t>
            </w:r>
          </w:p>
        </w:tc>
        <w:tc>
          <w:tcPr>
            <w:tcW w:w="2095" w:type="dxa"/>
            <w:vAlign w:val="bottom"/>
          </w:tcPr>
          <w:p w14:paraId="0915EEFC" w14:textId="270AE5E7" w:rsidR="0082654F" w:rsidRPr="00560888" w:rsidRDefault="0082654F" w:rsidP="008A0B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0140</w:t>
            </w:r>
          </w:p>
        </w:tc>
      </w:tr>
      <w:tr w:rsidR="0082654F" w:rsidRPr="00560888" w14:paraId="62D8F473" w14:textId="77777777" w:rsidTr="009846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1" w:type="dxa"/>
            <w:vMerge/>
            <w:vAlign w:val="center"/>
          </w:tcPr>
          <w:p w14:paraId="17A86382" w14:textId="77777777" w:rsidR="0082654F" w:rsidRPr="00560888" w:rsidRDefault="0082654F" w:rsidP="008A0B0B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709" w:type="dxa"/>
            <w:vAlign w:val="center"/>
          </w:tcPr>
          <w:p w14:paraId="31FE3F07" w14:textId="6CCC2BEB" w:rsidR="0082654F" w:rsidRPr="00560888" w:rsidRDefault="0082654F" w:rsidP="008A0B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‘microsoft’</w:t>
            </w:r>
          </w:p>
        </w:tc>
        <w:tc>
          <w:tcPr>
            <w:tcW w:w="2095" w:type="dxa"/>
            <w:vAlign w:val="bottom"/>
          </w:tcPr>
          <w:p w14:paraId="01C4D05B" w14:textId="0FCE8469" w:rsidR="0082654F" w:rsidRPr="00560888" w:rsidRDefault="0082654F" w:rsidP="008A0B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0145</w:t>
            </w:r>
          </w:p>
        </w:tc>
        <w:tc>
          <w:tcPr>
            <w:tcW w:w="2095" w:type="dxa"/>
            <w:vAlign w:val="bottom"/>
          </w:tcPr>
          <w:p w14:paraId="7679DA3E" w14:textId="1D75DBCC" w:rsidR="0082654F" w:rsidRPr="00560888" w:rsidRDefault="0082654F" w:rsidP="008A0B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0928</w:t>
            </w:r>
          </w:p>
        </w:tc>
        <w:tc>
          <w:tcPr>
            <w:tcW w:w="2095" w:type="dxa"/>
            <w:vAlign w:val="bottom"/>
          </w:tcPr>
          <w:p w14:paraId="3BB67CA7" w14:textId="15A77B64" w:rsidR="0082654F" w:rsidRPr="00560888" w:rsidRDefault="0082654F" w:rsidP="008A0B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0242</w:t>
            </w:r>
          </w:p>
        </w:tc>
      </w:tr>
      <w:tr w:rsidR="0082654F" w:rsidRPr="00560888" w14:paraId="3ECF8789" w14:textId="77777777" w:rsidTr="009846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1" w:type="dxa"/>
            <w:vMerge/>
            <w:vAlign w:val="center"/>
          </w:tcPr>
          <w:p w14:paraId="3B1D9BBC" w14:textId="77777777" w:rsidR="0082654F" w:rsidRPr="00560888" w:rsidRDefault="0082654F" w:rsidP="003A494D">
            <w:pPr>
              <w:rPr>
                <w:rFonts w:cs="Times New Roman"/>
                <w:szCs w:val="24"/>
              </w:rPr>
            </w:pPr>
          </w:p>
        </w:tc>
        <w:tc>
          <w:tcPr>
            <w:tcW w:w="1709" w:type="dxa"/>
            <w:vAlign w:val="center"/>
          </w:tcPr>
          <w:p w14:paraId="79EC43F9" w14:textId="06372B6E" w:rsidR="0082654F" w:rsidRPr="00560888" w:rsidRDefault="0082654F" w:rsidP="008A0B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‘turkey’</w:t>
            </w:r>
          </w:p>
        </w:tc>
        <w:tc>
          <w:tcPr>
            <w:tcW w:w="2095" w:type="dxa"/>
            <w:vAlign w:val="bottom"/>
          </w:tcPr>
          <w:p w14:paraId="77F8AF00" w14:textId="71CF7C9F" w:rsidR="0082654F" w:rsidRPr="00560888" w:rsidRDefault="0082654F" w:rsidP="008A0B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2109</w:t>
            </w:r>
          </w:p>
        </w:tc>
        <w:tc>
          <w:tcPr>
            <w:tcW w:w="2095" w:type="dxa"/>
            <w:vAlign w:val="bottom"/>
          </w:tcPr>
          <w:p w14:paraId="1A5E8378" w14:textId="3AD1E9B6" w:rsidR="0082654F" w:rsidRPr="00560888" w:rsidRDefault="0082654F" w:rsidP="008A0B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514</w:t>
            </w:r>
            <w:r>
              <w:rPr>
                <w:rFonts w:cs="Times New Roman"/>
                <w:color w:val="000000"/>
                <w:szCs w:val="24"/>
              </w:rPr>
              <w:t>9</w:t>
            </w:r>
          </w:p>
        </w:tc>
        <w:tc>
          <w:tcPr>
            <w:tcW w:w="2095" w:type="dxa"/>
            <w:vAlign w:val="bottom"/>
          </w:tcPr>
          <w:p w14:paraId="36E65ECC" w14:textId="4038FD0F" w:rsidR="0082654F" w:rsidRPr="00560888" w:rsidRDefault="0082654F" w:rsidP="008A0B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1894</w:t>
            </w:r>
          </w:p>
        </w:tc>
      </w:tr>
      <w:tr w:rsidR="0082654F" w:rsidRPr="00560888" w14:paraId="0C684240" w14:textId="77777777" w:rsidTr="009846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1" w:type="dxa"/>
            <w:vMerge/>
            <w:vAlign w:val="center"/>
          </w:tcPr>
          <w:p w14:paraId="6C7DC99D" w14:textId="77777777" w:rsidR="0082654F" w:rsidRPr="00560888" w:rsidRDefault="0082654F" w:rsidP="00B776C9">
            <w:pPr>
              <w:rPr>
                <w:rFonts w:cs="Times New Roman"/>
                <w:szCs w:val="24"/>
              </w:rPr>
            </w:pPr>
          </w:p>
        </w:tc>
        <w:tc>
          <w:tcPr>
            <w:tcW w:w="1709" w:type="dxa"/>
            <w:vAlign w:val="center"/>
          </w:tcPr>
          <w:p w14:paraId="30AC8EC9" w14:textId="280468C3" w:rsidR="0082654F" w:rsidRPr="00560888" w:rsidRDefault="0082654F" w:rsidP="00B77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‘google</w:t>
            </w:r>
          </w:p>
        </w:tc>
        <w:tc>
          <w:tcPr>
            <w:tcW w:w="2095" w:type="dxa"/>
            <w:vAlign w:val="bottom"/>
          </w:tcPr>
          <w:p w14:paraId="66EE8D82" w14:textId="0459E7F1" w:rsidR="0082654F" w:rsidRPr="00560888" w:rsidRDefault="0082654F" w:rsidP="00B77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074</w:t>
            </w:r>
            <w:r>
              <w:rPr>
                <w:rFonts w:cs="Times New Roman"/>
                <w:color w:val="000000"/>
                <w:szCs w:val="24"/>
              </w:rPr>
              <w:t>0</w:t>
            </w:r>
          </w:p>
        </w:tc>
        <w:tc>
          <w:tcPr>
            <w:tcW w:w="2095" w:type="dxa"/>
            <w:vAlign w:val="bottom"/>
          </w:tcPr>
          <w:p w14:paraId="68B7A1EB" w14:textId="6BAEA379" w:rsidR="0082654F" w:rsidRPr="00560888" w:rsidRDefault="0082654F" w:rsidP="00B77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0212</w:t>
            </w:r>
          </w:p>
        </w:tc>
        <w:tc>
          <w:tcPr>
            <w:tcW w:w="2095" w:type="dxa"/>
            <w:vAlign w:val="bottom"/>
          </w:tcPr>
          <w:p w14:paraId="67CBB193" w14:textId="6A39D36F" w:rsidR="0082654F" w:rsidRPr="00560888" w:rsidRDefault="0082654F" w:rsidP="00B77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Cs w:val="24"/>
              </w:rPr>
            </w:pPr>
            <w:r w:rsidRPr="00560888">
              <w:rPr>
                <w:rFonts w:cs="Times New Roman"/>
                <w:color w:val="434343"/>
                <w:szCs w:val="24"/>
              </w:rPr>
              <w:t>0.033</w:t>
            </w:r>
            <w:r>
              <w:rPr>
                <w:rFonts w:cs="Times New Roman"/>
                <w:color w:val="434343"/>
                <w:szCs w:val="24"/>
              </w:rPr>
              <w:t>0</w:t>
            </w:r>
          </w:p>
        </w:tc>
      </w:tr>
      <w:tr w:rsidR="0082654F" w:rsidRPr="00560888" w14:paraId="2F704C55" w14:textId="77777777" w:rsidTr="009846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1" w:type="dxa"/>
            <w:vMerge/>
            <w:vAlign w:val="center"/>
          </w:tcPr>
          <w:p w14:paraId="54721548" w14:textId="77777777" w:rsidR="0082654F" w:rsidRPr="00560888" w:rsidRDefault="0082654F" w:rsidP="00B776C9">
            <w:pPr>
              <w:rPr>
                <w:rFonts w:cs="Times New Roman"/>
                <w:szCs w:val="24"/>
              </w:rPr>
            </w:pPr>
          </w:p>
        </w:tc>
        <w:tc>
          <w:tcPr>
            <w:tcW w:w="1709" w:type="dxa"/>
            <w:vAlign w:val="center"/>
          </w:tcPr>
          <w:p w14:paraId="37A748BE" w14:textId="7E686C98" w:rsidR="0082654F" w:rsidRPr="00560888" w:rsidRDefault="0082654F" w:rsidP="00B77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‘climate’</w:t>
            </w:r>
          </w:p>
        </w:tc>
        <w:tc>
          <w:tcPr>
            <w:tcW w:w="2095" w:type="dxa"/>
            <w:vAlign w:val="bottom"/>
          </w:tcPr>
          <w:p w14:paraId="279E75D8" w14:textId="5B844626" w:rsidR="0082654F" w:rsidRPr="00560888" w:rsidRDefault="0082654F" w:rsidP="00B77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18</w:t>
            </w:r>
            <w:r>
              <w:rPr>
                <w:rFonts w:cs="Times New Roman"/>
                <w:color w:val="000000"/>
                <w:szCs w:val="24"/>
              </w:rPr>
              <w:t>00</w:t>
            </w:r>
          </w:p>
        </w:tc>
        <w:tc>
          <w:tcPr>
            <w:tcW w:w="2095" w:type="dxa"/>
            <w:vAlign w:val="bottom"/>
          </w:tcPr>
          <w:p w14:paraId="051BAAA0" w14:textId="21FFB7C5" w:rsidR="0082654F" w:rsidRPr="00560888" w:rsidRDefault="0082654F" w:rsidP="00B77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032</w:t>
            </w:r>
            <w:r>
              <w:rPr>
                <w:rFonts w:cs="Times New Roman"/>
                <w:color w:val="000000"/>
                <w:szCs w:val="24"/>
              </w:rPr>
              <w:t>0</w:t>
            </w:r>
          </w:p>
        </w:tc>
        <w:tc>
          <w:tcPr>
            <w:tcW w:w="2095" w:type="dxa"/>
            <w:vAlign w:val="bottom"/>
          </w:tcPr>
          <w:p w14:paraId="116D76B9" w14:textId="4771457B" w:rsidR="0082654F" w:rsidRPr="00560888" w:rsidRDefault="0082654F" w:rsidP="00B77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Cs w:val="24"/>
              </w:rPr>
            </w:pPr>
            <w:r w:rsidRPr="00560888">
              <w:rPr>
                <w:rFonts w:cs="Times New Roman"/>
                <w:color w:val="434343"/>
                <w:szCs w:val="24"/>
              </w:rPr>
              <w:t>0.029</w:t>
            </w:r>
            <w:r>
              <w:rPr>
                <w:rFonts w:cs="Times New Roman"/>
                <w:color w:val="434343"/>
                <w:szCs w:val="24"/>
              </w:rPr>
              <w:t>0</w:t>
            </w:r>
          </w:p>
        </w:tc>
      </w:tr>
      <w:tr w:rsidR="00984646" w:rsidRPr="00560888" w14:paraId="1D19E87C" w14:textId="77777777" w:rsidTr="0098464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1" w:type="dxa"/>
            <w:vAlign w:val="center"/>
          </w:tcPr>
          <w:p w14:paraId="69975B2A" w14:textId="0A683AA8" w:rsidR="00362564" w:rsidRPr="00560888" w:rsidRDefault="00362564" w:rsidP="00BA2358">
            <w:pPr>
              <w:jc w:val="center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Average</w:t>
            </w:r>
          </w:p>
        </w:tc>
        <w:tc>
          <w:tcPr>
            <w:tcW w:w="1709" w:type="dxa"/>
            <w:vAlign w:val="center"/>
          </w:tcPr>
          <w:p w14:paraId="6E91585C" w14:textId="77777777" w:rsidR="00362564" w:rsidRPr="00560888" w:rsidRDefault="00362564" w:rsidP="00BA2358">
            <w:pPr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</w:p>
        </w:tc>
        <w:tc>
          <w:tcPr>
            <w:tcW w:w="2095" w:type="dxa"/>
            <w:vAlign w:val="bottom"/>
          </w:tcPr>
          <w:p w14:paraId="58F7B629" w14:textId="3B15E1CE" w:rsidR="00362564" w:rsidRPr="00560888" w:rsidRDefault="00CA7441" w:rsidP="00BA2358">
            <w:pPr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0.</w:t>
            </w:r>
            <w:r w:rsidR="003A494D" w:rsidRPr="00560888">
              <w:rPr>
                <w:rFonts w:cs="Times New Roman"/>
                <w:szCs w:val="24"/>
              </w:rPr>
              <w:t>1</w:t>
            </w:r>
            <w:r w:rsidR="007542C2">
              <w:rPr>
                <w:rFonts w:cs="Times New Roman"/>
                <w:szCs w:val="24"/>
              </w:rPr>
              <w:t>126</w:t>
            </w:r>
          </w:p>
        </w:tc>
        <w:tc>
          <w:tcPr>
            <w:tcW w:w="2095" w:type="dxa"/>
            <w:vAlign w:val="bottom"/>
          </w:tcPr>
          <w:p w14:paraId="32141CBC" w14:textId="66690F58" w:rsidR="00362564" w:rsidRPr="00560888" w:rsidRDefault="00CA7441" w:rsidP="00BA2358">
            <w:pPr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0.</w:t>
            </w:r>
            <w:r w:rsidR="003A494D" w:rsidRPr="00560888">
              <w:rPr>
                <w:rFonts w:cs="Times New Roman"/>
                <w:szCs w:val="24"/>
              </w:rPr>
              <w:t>2</w:t>
            </w:r>
            <w:r w:rsidR="007542C2">
              <w:rPr>
                <w:rFonts w:cs="Times New Roman"/>
                <w:szCs w:val="24"/>
              </w:rPr>
              <w:t>284</w:t>
            </w:r>
          </w:p>
        </w:tc>
        <w:tc>
          <w:tcPr>
            <w:tcW w:w="2095" w:type="dxa"/>
            <w:vAlign w:val="bottom"/>
          </w:tcPr>
          <w:p w14:paraId="489F29F8" w14:textId="2E23F976" w:rsidR="00362564" w:rsidRPr="00560888" w:rsidRDefault="00CA7441" w:rsidP="00BA2358">
            <w:pPr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0.1</w:t>
            </w:r>
            <w:r w:rsidR="007542C2">
              <w:rPr>
                <w:rFonts w:cs="Times New Roman"/>
                <w:szCs w:val="24"/>
              </w:rPr>
              <w:t>088</w:t>
            </w:r>
          </w:p>
        </w:tc>
      </w:tr>
    </w:tbl>
    <w:p w14:paraId="360DEFC2" w14:textId="7F9DBD85" w:rsidR="006E3736" w:rsidRDefault="006E3736">
      <w:pPr>
        <w:rPr>
          <w:rFonts w:cs="Times New Roman"/>
          <w:szCs w:val="24"/>
        </w:rPr>
      </w:pPr>
    </w:p>
    <w:p w14:paraId="617C97BE" w14:textId="34F7536C" w:rsidR="00016D04" w:rsidRPr="00560888" w:rsidRDefault="00016D04">
      <w:pPr>
        <w:rPr>
          <w:rFonts w:cs="Times New Roman"/>
          <w:szCs w:val="24"/>
        </w:rPr>
      </w:pPr>
      <w:r w:rsidRPr="00016D04">
        <w:drawing>
          <wp:inline distT="0" distB="0" distL="0" distR="0" wp14:anchorId="49BCAE8A" wp14:editId="1E6F7565">
            <wp:extent cx="5730240" cy="2842260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2842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GridTable1Light"/>
        <w:tblW w:w="9349" w:type="dxa"/>
        <w:tblLook w:val="04E0" w:firstRow="1" w:lastRow="1" w:firstColumn="1" w:lastColumn="0" w:noHBand="0" w:noVBand="1"/>
      </w:tblPr>
      <w:tblGrid>
        <w:gridCol w:w="1310"/>
        <w:gridCol w:w="1709"/>
        <w:gridCol w:w="2110"/>
        <w:gridCol w:w="2110"/>
        <w:gridCol w:w="2110"/>
      </w:tblGrid>
      <w:tr w:rsidR="00984646" w:rsidRPr="00560888" w14:paraId="237FB869" w14:textId="77777777" w:rsidTr="009846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0" w:type="dxa"/>
            <w:vAlign w:val="center"/>
          </w:tcPr>
          <w:p w14:paraId="66EADB82" w14:textId="77777777" w:rsidR="00A82403" w:rsidRPr="00560888" w:rsidRDefault="00A82403" w:rsidP="006E3736">
            <w:pPr>
              <w:jc w:val="center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Algorithm</w:t>
            </w:r>
          </w:p>
        </w:tc>
        <w:tc>
          <w:tcPr>
            <w:tcW w:w="1709" w:type="dxa"/>
            <w:vAlign w:val="center"/>
          </w:tcPr>
          <w:p w14:paraId="5AF406E9" w14:textId="77777777" w:rsidR="00A82403" w:rsidRPr="00560888" w:rsidRDefault="00A82403" w:rsidP="006E373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Keyword</w:t>
            </w:r>
          </w:p>
        </w:tc>
        <w:tc>
          <w:tcPr>
            <w:tcW w:w="2110" w:type="dxa"/>
            <w:vAlign w:val="center"/>
          </w:tcPr>
          <w:p w14:paraId="0AC5F0A8" w14:textId="77777777" w:rsidR="0091256D" w:rsidRPr="00560888" w:rsidRDefault="00A82403" w:rsidP="006E373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Cs w:val="24"/>
              </w:rPr>
            </w:pPr>
            <w:r w:rsidRPr="00560888">
              <w:rPr>
                <w:rFonts w:cs="Times New Roman"/>
                <w:szCs w:val="24"/>
              </w:rPr>
              <w:t>Average</w:t>
            </w:r>
          </w:p>
          <w:p w14:paraId="0712DE00" w14:textId="77777777" w:rsidR="0091256D" w:rsidRPr="00560888" w:rsidRDefault="00A82403" w:rsidP="006E373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Cs w:val="24"/>
              </w:rPr>
            </w:pPr>
            <w:r w:rsidRPr="00560888">
              <w:rPr>
                <w:rFonts w:cs="Times New Roman"/>
                <w:szCs w:val="24"/>
              </w:rPr>
              <w:t>ROUGE-2</w:t>
            </w:r>
          </w:p>
          <w:p w14:paraId="5EB9ECB6" w14:textId="544F739B" w:rsidR="00A82403" w:rsidRPr="00560888" w:rsidRDefault="00A82403" w:rsidP="006E373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Precision</w:t>
            </w:r>
          </w:p>
        </w:tc>
        <w:tc>
          <w:tcPr>
            <w:tcW w:w="2110" w:type="dxa"/>
            <w:vAlign w:val="center"/>
          </w:tcPr>
          <w:p w14:paraId="1AB8F3A9" w14:textId="77777777" w:rsidR="0091256D" w:rsidRPr="00560888" w:rsidRDefault="00A82403" w:rsidP="006E373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Cs w:val="24"/>
              </w:rPr>
            </w:pPr>
            <w:r w:rsidRPr="00560888">
              <w:rPr>
                <w:rFonts w:cs="Times New Roman"/>
                <w:szCs w:val="24"/>
              </w:rPr>
              <w:t>Average</w:t>
            </w:r>
          </w:p>
          <w:p w14:paraId="43D71886" w14:textId="77777777" w:rsidR="0091256D" w:rsidRPr="00560888" w:rsidRDefault="00A82403" w:rsidP="006E373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Cs w:val="24"/>
              </w:rPr>
            </w:pPr>
            <w:r w:rsidRPr="00560888">
              <w:rPr>
                <w:rFonts w:cs="Times New Roman"/>
                <w:szCs w:val="24"/>
              </w:rPr>
              <w:t>ROUGE-2</w:t>
            </w:r>
          </w:p>
          <w:p w14:paraId="1DBAFAAE" w14:textId="74C1A4AB" w:rsidR="00A82403" w:rsidRPr="00560888" w:rsidRDefault="00A82403" w:rsidP="006E373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Recall</w:t>
            </w:r>
          </w:p>
        </w:tc>
        <w:tc>
          <w:tcPr>
            <w:tcW w:w="2110" w:type="dxa"/>
            <w:vAlign w:val="center"/>
          </w:tcPr>
          <w:p w14:paraId="081E8EED" w14:textId="77777777" w:rsidR="0091256D" w:rsidRPr="00560888" w:rsidRDefault="00A82403" w:rsidP="006E373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Cs w:val="24"/>
              </w:rPr>
            </w:pPr>
            <w:r w:rsidRPr="00560888">
              <w:rPr>
                <w:rFonts w:cs="Times New Roman"/>
                <w:szCs w:val="24"/>
              </w:rPr>
              <w:t>Average</w:t>
            </w:r>
          </w:p>
          <w:p w14:paraId="46E7C193" w14:textId="77777777" w:rsidR="0091256D" w:rsidRPr="00560888" w:rsidRDefault="00A82403" w:rsidP="006E373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Cs w:val="24"/>
              </w:rPr>
            </w:pPr>
            <w:r w:rsidRPr="00560888">
              <w:rPr>
                <w:rFonts w:cs="Times New Roman"/>
                <w:szCs w:val="24"/>
              </w:rPr>
              <w:t>ROUGE-2</w:t>
            </w:r>
          </w:p>
          <w:p w14:paraId="292FA2A7" w14:textId="028F1A11" w:rsidR="00A82403" w:rsidRPr="00560888" w:rsidRDefault="00A82403" w:rsidP="006E373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F-Measure</w:t>
            </w:r>
          </w:p>
        </w:tc>
      </w:tr>
      <w:tr w:rsidR="0082654F" w:rsidRPr="00560888" w14:paraId="75672AD1" w14:textId="77777777" w:rsidTr="009846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0" w:type="dxa"/>
            <w:vMerge w:val="restart"/>
            <w:vAlign w:val="center"/>
          </w:tcPr>
          <w:p w14:paraId="75D26284" w14:textId="20463A82" w:rsidR="0082654F" w:rsidRPr="00560888" w:rsidRDefault="0082654F" w:rsidP="00A82403">
            <w:pPr>
              <w:jc w:val="center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Term Frequency – Inverse Document Frequency</w:t>
            </w:r>
          </w:p>
        </w:tc>
        <w:tc>
          <w:tcPr>
            <w:tcW w:w="1709" w:type="dxa"/>
            <w:vAlign w:val="center"/>
          </w:tcPr>
          <w:p w14:paraId="231A6202" w14:textId="77777777" w:rsidR="0082654F" w:rsidRPr="00560888" w:rsidRDefault="0082654F" w:rsidP="00A824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‘huawei’</w:t>
            </w:r>
          </w:p>
        </w:tc>
        <w:tc>
          <w:tcPr>
            <w:tcW w:w="2110" w:type="dxa"/>
            <w:vAlign w:val="bottom"/>
          </w:tcPr>
          <w:p w14:paraId="462EAA89" w14:textId="26575A06" w:rsidR="0082654F" w:rsidRPr="00560888" w:rsidRDefault="0082654F" w:rsidP="00A824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1158</w:t>
            </w:r>
          </w:p>
        </w:tc>
        <w:tc>
          <w:tcPr>
            <w:tcW w:w="2110" w:type="dxa"/>
            <w:vAlign w:val="bottom"/>
          </w:tcPr>
          <w:p w14:paraId="07513260" w14:textId="6A89CE17" w:rsidR="0082654F" w:rsidRPr="00560888" w:rsidRDefault="0082654F" w:rsidP="00A824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3242</w:t>
            </w:r>
          </w:p>
        </w:tc>
        <w:tc>
          <w:tcPr>
            <w:tcW w:w="2110" w:type="dxa"/>
            <w:vAlign w:val="bottom"/>
          </w:tcPr>
          <w:p w14:paraId="51062FDE" w14:textId="7819FDF7" w:rsidR="0082654F" w:rsidRPr="00560888" w:rsidRDefault="0082654F" w:rsidP="00A824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1626</w:t>
            </w:r>
          </w:p>
        </w:tc>
      </w:tr>
      <w:tr w:rsidR="0082654F" w:rsidRPr="00560888" w14:paraId="09777714" w14:textId="77777777" w:rsidTr="009846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0" w:type="dxa"/>
            <w:vMerge/>
            <w:vAlign w:val="center"/>
          </w:tcPr>
          <w:p w14:paraId="11E28598" w14:textId="77777777" w:rsidR="0082654F" w:rsidRPr="00560888" w:rsidRDefault="0082654F" w:rsidP="00FF258A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709" w:type="dxa"/>
            <w:vAlign w:val="center"/>
          </w:tcPr>
          <w:p w14:paraId="3A2BE0D3" w14:textId="77777777" w:rsidR="0082654F" w:rsidRPr="00560888" w:rsidRDefault="0082654F" w:rsidP="00FF25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‘brexit’</w:t>
            </w:r>
          </w:p>
        </w:tc>
        <w:tc>
          <w:tcPr>
            <w:tcW w:w="2110" w:type="dxa"/>
            <w:vAlign w:val="bottom"/>
          </w:tcPr>
          <w:p w14:paraId="405CD8DE" w14:textId="36CDA46A" w:rsidR="0082654F" w:rsidRPr="00560888" w:rsidRDefault="0082654F" w:rsidP="00FF25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4131</w:t>
            </w:r>
          </w:p>
        </w:tc>
        <w:tc>
          <w:tcPr>
            <w:tcW w:w="2110" w:type="dxa"/>
            <w:vAlign w:val="bottom"/>
          </w:tcPr>
          <w:p w14:paraId="44F88ACC" w14:textId="43B4427D" w:rsidR="0082654F" w:rsidRPr="00560888" w:rsidRDefault="0082654F" w:rsidP="00FF25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3983</w:t>
            </w:r>
          </w:p>
        </w:tc>
        <w:tc>
          <w:tcPr>
            <w:tcW w:w="2110" w:type="dxa"/>
            <w:vAlign w:val="bottom"/>
          </w:tcPr>
          <w:p w14:paraId="0DF19F43" w14:textId="304C26FD" w:rsidR="0082654F" w:rsidRPr="00560888" w:rsidRDefault="0082654F" w:rsidP="00FF25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3685</w:t>
            </w:r>
          </w:p>
        </w:tc>
      </w:tr>
      <w:tr w:rsidR="0082654F" w:rsidRPr="00560888" w14:paraId="2933D894" w14:textId="77777777" w:rsidTr="009846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0" w:type="dxa"/>
            <w:vMerge/>
            <w:vAlign w:val="center"/>
          </w:tcPr>
          <w:p w14:paraId="471FF469" w14:textId="77777777" w:rsidR="0082654F" w:rsidRPr="00560888" w:rsidRDefault="0082654F" w:rsidP="00572830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709" w:type="dxa"/>
            <w:vAlign w:val="center"/>
          </w:tcPr>
          <w:p w14:paraId="2FF03830" w14:textId="77777777" w:rsidR="0082654F" w:rsidRPr="00560888" w:rsidRDefault="0082654F" w:rsidP="005728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‘blizzard’</w:t>
            </w:r>
          </w:p>
        </w:tc>
        <w:tc>
          <w:tcPr>
            <w:tcW w:w="2110" w:type="dxa"/>
            <w:vAlign w:val="bottom"/>
          </w:tcPr>
          <w:p w14:paraId="2DA84D53" w14:textId="43E08FF6" w:rsidR="0082654F" w:rsidRPr="00560888" w:rsidRDefault="0082654F" w:rsidP="005728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1813</w:t>
            </w:r>
          </w:p>
        </w:tc>
        <w:tc>
          <w:tcPr>
            <w:tcW w:w="2110" w:type="dxa"/>
            <w:vAlign w:val="bottom"/>
          </w:tcPr>
          <w:p w14:paraId="2CAB325C" w14:textId="18FFB85F" w:rsidR="0082654F" w:rsidRPr="00560888" w:rsidRDefault="0082654F" w:rsidP="005728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4771</w:t>
            </w:r>
          </w:p>
        </w:tc>
        <w:tc>
          <w:tcPr>
            <w:tcW w:w="2110" w:type="dxa"/>
            <w:vAlign w:val="bottom"/>
          </w:tcPr>
          <w:p w14:paraId="3EB7B8A8" w14:textId="452B2CF5" w:rsidR="0082654F" w:rsidRPr="00560888" w:rsidRDefault="0082654F" w:rsidP="005728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2546</w:t>
            </w:r>
          </w:p>
        </w:tc>
      </w:tr>
      <w:tr w:rsidR="0082654F" w:rsidRPr="00560888" w14:paraId="7204EF0C" w14:textId="77777777" w:rsidTr="009846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0" w:type="dxa"/>
            <w:vMerge/>
            <w:vAlign w:val="center"/>
          </w:tcPr>
          <w:p w14:paraId="45086D8C" w14:textId="77777777" w:rsidR="0082654F" w:rsidRPr="00560888" w:rsidRDefault="0082654F" w:rsidP="001941B9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709" w:type="dxa"/>
            <w:vAlign w:val="center"/>
          </w:tcPr>
          <w:p w14:paraId="6F5F6E25" w14:textId="77777777" w:rsidR="0082654F" w:rsidRPr="00560888" w:rsidRDefault="0082654F" w:rsidP="001941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‘syria’</w:t>
            </w:r>
          </w:p>
        </w:tc>
        <w:tc>
          <w:tcPr>
            <w:tcW w:w="2110" w:type="dxa"/>
            <w:vAlign w:val="bottom"/>
          </w:tcPr>
          <w:p w14:paraId="3B117CED" w14:textId="50C29088" w:rsidR="0082654F" w:rsidRPr="00560888" w:rsidRDefault="0082654F" w:rsidP="001941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3578</w:t>
            </w:r>
          </w:p>
        </w:tc>
        <w:tc>
          <w:tcPr>
            <w:tcW w:w="2110" w:type="dxa"/>
            <w:vAlign w:val="bottom"/>
          </w:tcPr>
          <w:p w14:paraId="28F250C3" w14:textId="532F98E2" w:rsidR="0082654F" w:rsidRPr="00560888" w:rsidRDefault="0082654F" w:rsidP="001941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6013</w:t>
            </w:r>
          </w:p>
        </w:tc>
        <w:tc>
          <w:tcPr>
            <w:tcW w:w="2110" w:type="dxa"/>
            <w:vAlign w:val="bottom"/>
          </w:tcPr>
          <w:p w14:paraId="7311194F" w14:textId="6408EA05" w:rsidR="0082654F" w:rsidRPr="00560888" w:rsidRDefault="0082654F" w:rsidP="001941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4469</w:t>
            </w:r>
          </w:p>
        </w:tc>
      </w:tr>
      <w:tr w:rsidR="0082654F" w:rsidRPr="00560888" w14:paraId="716B6290" w14:textId="77777777" w:rsidTr="009846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0" w:type="dxa"/>
            <w:vMerge/>
            <w:vAlign w:val="center"/>
          </w:tcPr>
          <w:p w14:paraId="4253893C" w14:textId="77777777" w:rsidR="0082654F" w:rsidRPr="00560888" w:rsidRDefault="0082654F" w:rsidP="00EF4E81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709" w:type="dxa"/>
            <w:vAlign w:val="center"/>
          </w:tcPr>
          <w:p w14:paraId="19C48F9A" w14:textId="2DF21712" w:rsidR="0082654F" w:rsidRPr="00560888" w:rsidRDefault="0082654F" w:rsidP="00EF4E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‘chandrayaan’</w:t>
            </w:r>
          </w:p>
        </w:tc>
        <w:tc>
          <w:tcPr>
            <w:tcW w:w="2110" w:type="dxa"/>
            <w:vAlign w:val="bottom"/>
          </w:tcPr>
          <w:p w14:paraId="24C5C164" w14:textId="6B57A6D9" w:rsidR="0082654F" w:rsidRPr="00560888" w:rsidRDefault="0082654F" w:rsidP="00EF4E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2512</w:t>
            </w:r>
          </w:p>
        </w:tc>
        <w:tc>
          <w:tcPr>
            <w:tcW w:w="2110" w:type="dxa"/>
            <w:vAlign w:val="bottom"/>
          </w:tcPr>
          <w:p w14:paraId="5198E6E1" w14:textId="0F3705C0" w:rsidR="0082654F" w:rsidRPr="00560888" w:rsidRDefault="0082654F" w:rsidP="00EF4E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3805</w:t>
            </w:r>
          </w:p>
        </w:tc>
        <w:tc>
          <w:tcPr>
            <w:tcW w:w="2110" w:type="dxa"/>
            <w:vAlign w:val="bottom"/>
          </w:tcPr>
          <w:p w14:paraId="71DE1F80" w14:textId="4CE44F8C" w:rsidR="0082654F" w:rsidRPr="00560888" w:rsidRDefault="0082654F" w:rsidP="00EF4E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2850</w:t>
            </w:r>
          </w:p>
        </w:tc>
      </w:tr>
      <w:tr w:rsidR="0082654F" w:rsidRPr="00560888" w14:paraId="09AEEE46" w14:textId="77777777" w:rsidTr="009846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0" w:type="dxa"/>
            <w:vMerge/>
            <w:vAlign w:val="center"/>
          </w:tcPr>
          <w:p w14:paraId="0E9FB1B1" w14:textId="77777777" w:rsidR="0082654F" w:rsidRPr="00560888" w:rsidRDefault="0082654F" w:rsidP="003A494D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709" w:type="dxa"/>
            <w:vAlign w:val="center"/>
          </w:tcPr>
          <w:p w14:paraId="1F708701" w14:textId="5B145A48" w:rsidR="0082654F" w:rsidRPr="00560888" w:rsidRDefault="0082654F" w:rsidP="003A494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‘iphone’</w:t>
            </w:r>
          </w:p>
        </w:tc>
        <w:tc>
          <w:tcPr>
            <w:tcW w:w="2110" w:type="dxa"/>
            <w:vAlign w:val="bottom"/>
          </w:tcPr>
          <w:p w14:paraId="3AF7F194" w14:textId="48BC4A6E" w:rsidR="0082654F" w:rsidRPr="00560888" w:rsidRDefault="0082654F" w:rsidP="003A494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1056</w:t>
            </w:r>
          </w:p>
        </w:tc>
        <w:tc>
          <w:tcPr>
            <w:tcW w:w="2110" w:type="dxa"/>
            <w:vAlign w:val="bottom"/>
          </w:tcPr>
          <w:p w14:paraId="54FB87CA" w14:textId="637E2479" w:rsidR="0082654F" w:rsidRPr="00560888" w:rsidRDefault="0082654F" w:rsidP="003A494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1619</w:t>
            </w:r>
          </w:p>
        </w:tc>
        <w:tc>
          <w:tcPr>
            <w:tcW w:w="2110" w:type="dxa"/>
            <w:vAlign w:val="bottom"/>
          </w:tcPr>
          <w:p w14:paraId="50954618" w14:textId="28072773" w:rsidR="0082654F" w:rsidRPr="00560888" w:rsidRDefault="0082654F" w:rsidP="003A494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1109</w:t>
            </w:r>
          </w:p>
        </w:tc>
      </w:tr>
      <w:tr w:rsidR="0082654F" w:rsidRPr="00560888" w14:paraId="6AF2490C" w14:textId="77777777" w:rsidTr="009846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0" w:type="dxa"/>
            <w:vMerge/>
            <w:vAlign w:val="center"/>
          </w:tcPr>
          <w:p w14:paraId="732FFD9C" w14:textId="77777777" w:rsidR="0082654F" w:rsidRPr="00560888" w:rsidRDefault="0082654F" w:rsidP="003A494D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709" w:type="dxa"/>
            <w:vAlign w:val="center"/>
          </w:tcPr>
          <w:p w14:paraId="13214010" w14:textId="36D8685B" w:rsidR="0082654F" w:rsidRPr="00560888" w:rsidRDefault="0082654F" w:rsidP="003A494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‘microsoft’</w:t>
            </w:r>
          </w:p>
        </w:tc>
        <w:tc>
          <w:tcPr>
            <w:tcW w:w="2110" w:type="dxa"/>
            <w:vAlign w:val="bottom"/>
          </w:tcPr>
          <w:p w14:paraId="7DA358FC" w14:textId="0FCEC45B" w:rsidR="0082654F" w:rsidRPr="00560888" w:rsidRDefault="0082654F" w:rsidP="003A494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1683</w:t>
            </w:r>
          </w:p>
        </w:tc>
        <w:tc>
          <w:tcPr>
            <w:tcW w:w="2110" w:type="dxa"/>
            <w:vAlign w:val="bottom"/>
          </w:tcPr>
          <w:p w14:paraId="7E99BE12" w14:textId="633ECF95" w:rsidR="0082654F" w:rsidRPr="00560888" w:rsidRDefault="0082654F" w:rsidP="003A494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1918</w:t>
            </w:r>
          </w:p>
        </w:tc>
        <w:tc>
          <w:tcPr>
            <w:tcW w:w="2110" w:type="dxa"/>
            <w:vAlign w:val="bottom"/>
          </w:tcPr>
          <w:p w14:paraId="6B1DA28F" w14:textId="7BAE72F3" w:rsidR="0082654F" w:rsidRPr="00560888" w:rsidRDefault="0082654F" w:rsidP="003A494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2184</w:t>
            </w:r>
          </w:p>
        </w:tc>
      </w:tr>
      <w:tr w:rsidR="0082654F" w:rsidRPr="00560888" w14:paraId="4EC0A9DC" w14:textId="77777777" w:rsidTr="009846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0" w:type="dxa"/>
            <w:vMerge/>
            <w:vAlign w:val="center"/>
          </w:tcPr>
          <w:p w14:paraId="4E7B827A" w14:textId="77777777" w:rsidR="0082654F" w:rsidRPr="00560888" w:rsidRDefault="0082654F" w:rsidP="003A494D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709" w:type="dxa"/>
            <w:vAlign w:val="center"/>
          </w:tcPr>
          <w:p w14:paraId="73495710" w14:textId="272829A0" w:rsidR="0082654F" w:rsidRPr="00560888" w:rsidRDefault="0082654F" w:rsidP="003A494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‘turkey’</w:t>
            </w:r>
          </w:p>
        </w:tc>
        <w:tc>
          <w:tcPr>
            <w:tcW w:w="2110" w:type="dxa"/>
            <w:vAlign w:val="bottom"/>
          </w:tcPr>
          <w:p w14:paraId="5F9DEB5C" w14:textId="546AF894" w:rsidR="0082654F" w:rsidRPr="00560888" w:rsidRDefault="0082654F" w:rsidP="003A494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3104</w:t>
            </w:r>
          </w:p>
        </w:tc>
        <w:tc>
          <w:tcPr>
            <w:tcW w:w="2110" w:type="dxa"/>
            <w:vAlign w:val="bottom"/>
          </w:tcPr>
          <w:p w14:paraId="485B0DA6" w14:textId="78608603" w:rsidR="0082654F" w:rsidRPr="00560888" w:rsidRDefault="0082654F" w:rsidP="003A494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5726</w:t>
            </w:r>
          </w:p>
        </w:tc>
        <w:tc>
          <w:tcPr>
            <w:tcW w:w="2110" w:type="dxa"/>
            <w:vAlign w:val="bottom"/>
          </w:tcPr>
          <w:p w14:paraId="6827825A" w14:textId="44B0592C" w:rsidR="0082654F" w:rsidRPr="00560888" w:rsidRDefault="0082654F" w:rsidP="003A494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3380</w:t>
            </w:r>
          </w:p>
        </w:tc>
      </w:tr>
      <w:tr w:rsidR="0082654F" w:rsidRPr="00560888" w14:paraId="47594A06" w14:textId="77777777" w:rsidTr="009846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0" w:type="dxa"/>
            <w:vMerge/>
            <w:vAlign w:val="center"/>
          </w:tcPr>
          <w:p w14:paraId="72A541EA" w14:textId="77777777" w:rsidR="0082654F" w:rsidRPr="00560888" w:rsidRDefault="0082654F" w:rsidP="00B776C9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709" w:type="dxa"/>
            <w:vAlign w:val="center"/>
          </w:tcPr>
          <w:p w14:paraId="48DE9D34" w14:textId="4003FD25" w:rsidR="0082654F" w:rsidRPr="00560888" w:rsidRDefault="0082654F" w:rsidP="00B77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‘google</w:t>
            </w:r>
          </w:p>
        </w:tc>
        <w:tc>
          <w:tcPr>
            <w:tcW w:w="2110" w:type="dxa"/>
            <w:vAlign w:val="bottom"/>
          </w:tcPr>
          <w:p w14:paraId="1F419CA6" w14:textId="2E6C0E1D" w:rsidR="0082654F" w:rsidRPr="00560888" w:rsidRDefault="0082654F" w:rsidP="00B77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246</w:t>
            </w:r>
            <w:r>
              <w:rPr>
                <w:rFonts w:cs="Times New Roman"/>
                <w:color w:val="000000"/>
                <w:szCs w:val="24"/>
              </w:rPr>
              <w:t>0</w:t>
            </w:r>
          </w:p>
        </w:tc>
        <w:tc>
          <w:tcPr>
            <w:tcW w:w="2110" w:type="dxa"/>
            <w:vAlign w:val="bottom"/>
          </w:tcPr>
          <w:p w14:paraId="33234E18" w14:textId="2763CE86" w:rsidR="0082654F" w:rsidRPr="00560888" w:rsidRDefault="0082654F" w:rsidP="00B77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357</w:t>
            </w:r>
            <w:r>
              <w:rPr>
                <w:rFonts w:cs="Times New Roman"/>
                <w:color w:val="000000"/>
                <w:szCs w:val="24"/>
              </w:rPr>
              <w:t>0</w:t>
            </w:r>
          </w:p>
        </w:tc>
        <w:tc>
          <w:tcPr>
            <w:tcW w:w="2110" w:type="dxa"/>
            <w:vAlign w:val="bottom"/>
          </w:tcPr>
          <w:p w14:paraId="6C77B4A0" w14:textId="2768304C" w:rsidR="0082654F" w:rsidRPr="00560888" w:rsidRDefault="0082654F" w:rsidP="00B77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Cs w:val="24"/>
              </w:rPr>
            </w:pPr>
            <w:r w:rsidRPr="00560888">
              <w:rPr>
                <w:rFonts w:cs="Times New Roman"/>
                <w:color w:val="434343"/>
                <w:szCs w:val="24"/>
              </w:rPr>
              <w:t>0.235</w:t>
            </w:r>
            <w:r>
              <w:rPr>
                <w:rFonts w:cs="Times New Roman"/>
                <w:color w:val="434343"/>
                <w:szCs w:val="24"/>
              </w:rPr>
              <w:t>0</w:t>
            </w:r>
          </w:p>
        </w:tc>
      </w:tr>
      <w:tr w:rsidR="0082654F" w:rsidRPr="00560888" w14:paraId="3C54A9D7" w14:textId="77777777" w:rsidTr="009846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0" w:type="dxa"/>
            <w:vMerge/>
            <w:vAlign w:val="center"/>
          </w:tcPr>
          <w:p w14:paraId="2E4B3A08" w14:textId="77777777" w:rsidR="0082654F" w:rsidRPr="00560888" w:rsidRDefault="0082654F" w:rsidP="00B776C9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709" w:type="dxa"/>
            <w:vAlign w:val="center"/>
          </w:tcPr>
          <w:p w14:paraId="16FE032D" w14:textId="32947C0A" w:rsidR="0082654F" w:rsidRPr="00560888" w:rsidRDefault="0082654F" w:rsidP="00B77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‘climate’</w:t>
            </w:r>
          </w:p>
        </w:tc>
        <w:tc>
          <w:tcPr>
            <w:tcW w:w="2110" w:type="dxa"/>
            <w:vAlign w:val="bottom"/>
          </w:tcPr>
          <w:p w14:paraId="29CC86A7" w14:textId="02663DF7" w:rsidR="0082654F" w:rsidRPr="00560888" w:rsidRDefault="0082654F" w:rsidP="00B77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243</w:t>
            </w:r>
            <w:r>
              <w:rPr>
                <w:rFonts w:cs="Times New Roman"/>
                <w:color w:val="000000"/>
                <w:szCs w:val="24"/>
              </w:rPr>
              <w:t>0</w:t>
            </w:r>
          </w:p>
        </w:tc>
        <w:tc>
          <w:tcPr>
            <w:tcW w:w="2110" w:type="dxa"/>
            <w:vAlign w:val="bottom"/>
          </w:tcPr>
          <w:p w14:paraId="26567C14" w14:textId="3AF6C173" w:rsidR="0082654F" w:rsidRPr="00560888" w:rsidRDefault="0082654F" w:rsidP="00B77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561</w:t>
            </w:r>
            <w:r>
              <w:rPr>
                <w:rFonts w:cs="Times New Roman"/>
                <w:color w:val="000000"/>
                <w:szCs w:val="24"/>
              </w:rPr>
              <w:t>0</w:t>
            </w:r>
          </w:p>
        </w:tc>
        <w:tc>
          <w:tcPr>
            <w:tcW w:w="2110" w:type="dxa"/>
            <w:vAlign w:val="bottom"/>
          </w:tcPr>
          <w:p w14:paraId="5EE2C2B6" w14:textId="63118D14" w:rsidR="0082654F" w:rsidRPr="00560888" w:rsidRDefault="0082654F" w:rsidP="00B77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Cs w:val="24"/>
              </w:rPr>
            </w:pPr>
            <w:r w:rsidRPr="00560888">
              <w:rPr>
                <w:rFonts w:cs="Times New Roman"/>
                <w:color w:val="434343"/>
                <w:szCs w:val="24"/>
              </w:rPr>
              <w:t>0.312</w:t>
            </w:r>
            <w:r>
              <w:rPr>
                <w:rFonts w:cs="Times New Roman"/>
                <w:color w:val="434343"/>
                <w:szCs w:val="24"/>
              </w:rPr>
              <w:t>0</w:t>
            </w:r>
          </w:p>
        </w:tc>
      </w:tr>
      <w:tr w:rsidR="00F02DEE" w:rsidRPr="00560888" w14:paraId="3EE1BDC5" w14:textId="77777777" w:rsidTr="0098464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0" w:type="dxa"/>
            <w:vAlign w:val="center"/>
          </w:tcPr>
          <w:p w14:paraId="3FB13243" w14:textId="77777777" w:rsidR="00F02DEE" w:rsidRPr="00560888" w:rsidRDefault="00F02DEE" w:rsidP="00F02DEE">
            <w:pPr>
              <w:jc w:val="center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Average</w:t>
            </w:r>
          </w:p>
        </w:tc>
        <w:tc>
          <w:tcPr>
            <w:tcW w:w="1709" w:type="dxa"/>
            <w:vAlign w:val="center"/>
          </w:tcPr>
          <w:p w14:paraId="0BE2093D" w14:textId="77777777" w:rsidR="00F02DEE" w:rsidRPr="00560888" w:rsidRDefault="00F02DEE" w:rsidP="00F02DEE">
            <w:pPr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</w:p>
        </w:tc>
        <w:tc>
          <w:tcPr>
            <w:tcW w:w="2110" w:type="dxa"/>
            <w:vAlign w:val="bottom"/>
          </w:tcPr>
          <w:p w14:paraId="798914EA" w14:textId="4DA6779B" w:rsidR="00F02DEE" w:rsidRPr="00560888" w:rsidRDefault="00F02DEE" w:rsidP="00F02DEE">
            <w:pPr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2</w:t>
            </w:r>
            <w:r w:rsidR="003A494D" w:rsidRPr="00560888">
              <w:rPr>
                <w:rFonts w:cs="Times New Roman"/>
                <w:color w:val="000000"/>
                <w:szCs w:val="24"/>
              </w:rPr>
              <w:t>3</w:t>
            </w:r>
            <w:r w:rsidR="0082654F">
              <w:rPr>
                <w:rFonts w:cs="Times New Roman"/>
                <w:color w:val="000000"/>
                <w:szCs w:val="24"/>
              </w:rPr>
              <w:t>92</w:t>
            </w:r>
          </w:p>
        </w:tc>
        <w:tc>
          <w:tcPr>
            <w:tcW w:w="2110" w:type="dxa"/>
            <w:vAlign w:val="bottom"/>
          </w:tcPr>
          <w:p w14:paraId="1AF45836" w14:textId="5DC7DBAA" w:rsidR="00F02DEE" w:rsidRPr="00560888" w:rsidRDefault="00F02DEE" w:rsidP="00F02DEE">
            <w:pPr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</w:t>
            </w:r>
            <w:r w:rsidR="0082654F">
              <w:rPr>
                <w:rFonts w:cs="Times New Roman"/>
                <w:color w:val="000000"/>
                <w:szCs w:val="24"/>
              </w:rPr>
              <w:t>4026</w:t>
            </w:r>
          </w:p>
        </w:tc>
        <w:tc>
          <w:tcPr>
            <w:tcW w:w="2110" w:type="dxa"/>
            <w:vAlign w:val="bottom"/>
          </w:tcPr>
          <w:p w14:paraId="2AE8C531" w14:textId="3D7FE7CC" w:rsidR="00F02DEE" w:rsidRPr="00560888" w:rsidRDefault="00F02DEE" w:rsidP="00F02DEE">
            <w:pPr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</w:t>
            </w:r>
            <w:r w:rsidR="003A494D" w:rsidRPr="00560888">
              <w:rPr>
                <w:rFonts w:cs="Times New Roman"/>
                <w:color w:val="000000"/>
                <w:szCs w:val="24"/>
              </w:rPr>
              <w:t>273</w:t>
            </w:r>
            <w:r w:rsidR="0082654F">
              <w:rPr>
                <w:rFonts w:cs="Times New Roman"/>
                <w:color w:val="000000"/>
                <w:szCs w:val="24"/>
              </w:rPr>
              <w:t>2</w:t>
            </w:r>
          </w:p>
        </w:tc>
      </w:tr>
    </w:tbl>
    <w:p w14:paraId="0D3D6B2F" w14:textId="1CDBECCB" w:rsidR="00551ACE" w:rsidRDefault="00551ACE">
      <w:pPr>
        <w:rPr>
          <w:rFonts w:cs="Times New Roman"/>
          <w:szCs w:val="24"/>
        </w:rPr>
      </w:pPr>
    </w:p>
    <w:p w14:paraId="3C17E351" w14:textId="46CBBB9F" w:rsidR="00016D04" w:rsidRPr="00560888" w:rsidRDefault="00016D04">
      <w:pPr>
        <w:rPr>
          <w:rFonts w:cs="Times New Roman"/>
          <w:szCs w:val="24"/>
        </w:rPr>
      </w:pPr>
      <w:r w:rsidRPr="00016D04">
        <w:lastRenderedPageBreak/>
        <w:drawing>
          <wp:inline distT="0" distB="0" distL="0" distR="0" wp14:anchorId="2F015BCD" wp14:editId="4F1A80CB">
            <wp:extent cx="5730240" cy="2842260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2842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GridTable1Light"/>
        <w:tblW w:w="9349" w:type="dxa"/>
        <w:tblLook w:val="04E0" w:firstRow="1" w:lastRow="1" w:firstColumn="1" w:lastColumn="0" w:noHBand="0" w:noVBand="1"/>
      </w:tblPr>
      <w:tblGrid>
        <w:gridCol w:w="1310"/>
        <w:gridCol w:w="1709"/>
        <w:gridCol w:w="2110"/>
        <w:gridCol w:w="2110"/>
        <w:gridCol w:w="2110"/>
      </w:tblGrid>
      <w:tr w:rsidR="00075A9D" w:rsidRPr="00560888" w14:paraId="4ABA4574" w14:textId="77777777" w:rsidTr="00B154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0" w:type="dxa"/>
            <w:vAlign w:val="center"/>
          </w:tcPr>
          <w:p w14:paraId="03EAE324" w14:textId="77777777" w:rsidR="00075A9D" w:rsidRPr="00560888" w:rsidRDefault="00075A9D" w:rsidP="00B15446">
            <w:pPr>
              <w:jc w:val="center"/>
              <w:rPr>
                <w:rFonts w:cs="Times New Roman"/>
                <w:szCs w:val="24"/>
              </w:rPr>
            </w:pPr>
            <w:bookmarkStart w:id="0" w:name="_Hlk22254202"/>
            <w:r w:rsidRPr="00560888">
              <w:rPr>
                <w:rFonts w:cs="Times New Roman"/>
                <w:szCs w:val="24"/>
              </w:rPr>
              <w:t>Algorithm</w:t>
            </w:r>
          </w:p>
        </w:tc>
        <w:tc>
          <w:tcPr>
            <w:tcW w:w="1709" w:type="dxa"/>
            <w:vAlign w:val="center"/>
          </w:tcPr>
          <w:p w14:paraId="6518941F" w14:textId="77777777" w:rsidR="00075A9D" w:rsidRPr="00560888" w:rsidRDefault="00075A9D" w:rsidP="00B1544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Keyword</w:t>
            </w:r>
          </w:p>
        </w:tc>
        <w:tc>
          <w:tcPr>
            <w:tcW w:w="2110" w:type="dxa"/>
            <w:vAlign w:val="center"/>
          </w:tcPr>
          <w:p w14:paraId="7AF7645E" w14:textId="77777777" w:rsidR="00075A9D" w:rsidRPr="00560888" w:rsidRDefault="00075A9D" w:rsidP="00B1544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Cs w:val="24"/>
              </w:rPr>
            </w:pPr>
            <w:r w:rsidRPr="00560888">
              <w:rPr>
                <w:rFonts w:cs="Times New Roman"/>
                <w:szCs w:val="24"/>
              </w:rPr>
              <w:t>Average</w:t>
            </w:r>
          </w:p>
          <w:p w14:paraId="7FD254B1" w14:textId="77777777" w:rsidR="00075A9D" w:rsidRPr="00560888" w:rsidRDefault="00075A9D" w:rsidP="00B1544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Cs w:val="24"/>
              </w:rPr>
            </w:pPr>
            <w:r w:rsidRPr="00560888">
              <w:rPr>
                <w:rFonts w:cs="Times New Roman"/>
                <w:szCs w:val="24"/>
              </w:rPr>
              <w:t>ROUGE-2</w:t>
            </w:r>
          </w:p>
          <w:p w14:paraId="430815E4" w14:textId="77777777" w:rsidR="00075A9D" w:rsidRPr="00560888" w:rsidRDefault="00075A9D" w:rsidP="00B1544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Precision</w:t>
            </w:r>
          </w:p>
        </w:tc>
        <w:tc>
          <w:tcPr>
            <w:tcW w:w="2110" w:type="dxa"/>
            <w:vAlign w:val="center"/>
          </w:tcPr>
          <w:p w14:paraId="283CB4F4" w14:textId="77777777" w:rsidR="00075A9D" w:rsidRPr="00560888" w:rsidRDefault="00075A9D" w:rsidP="00B1544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Cs w:val="24"/>
              </w:rPr>
            </w:pPr>
            <w:r w:rsidRPr="00560888">
              <w:rPr>
                <w:rFonts w:cs="Times New Roman"/>
                <w:szCs w:val="24"/>
              </w:rPr>
              <w:t>Average</w:t>
            </w:r>
          </w:p>
          <w:p w14:paraId="3BF6C869" w14:textId="77777777" w:rsidR="00075A9D" w:rsidRPr="00560888" w:rsidRDefault="00075A9D" w:rsidP="00B1544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Cs w:val="24"/>
              </w:rPr>
            </w:pPr>
            <w:r w:rsidRPr="00560888">
              <w:rPr>
                <w:rFonts w:cs="Times New Roman"/>
                <w:szCs w:val="24"/>
              </w:rPr>
              <w:t>ROUGE-2</w:t>
            </w:r>
          </w:p>
          <w:p w14:paraId="057340D6" w14:textId="77777777" w:rsidR="00075A9D" w:rsidRPr="00560888" w:rsidRDefault="00075A9D" w:rsidP="00B1544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Recall</w:t>
            </w:r>
          </w:p>
        </w:tc>
        <w:tc>
          <w:tcPr>
            <w:tcW w:w="2110" w:type="dxa"/>
            <w:vAlign w:val="center"/>
          </w:tcPr>
          <w:p w14:paraId="318AF94E" w14:textId="77777777" w:rsidR="00075A9D" w:rsidRPr="00560888" w:rsidRDefault="00075A9D" w:rsidP="00B1544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Cs w:val="24"/>
              </w:rPr>
            </w:pPr>
            <w:r w:rsidRPr="00560888">
              <w:rPr>
                <w:rFonts w:cs="Times New Roman"/>
                <w:szCs w:val="24"/>
              </w:rPr>
              <w:t>Average</w:t>
            </w:r>
          </w:p>
          <w:p w14:paraId="3B8AFB94" w14:textId="77777777" w:rsidR="00075A9D" w:rsidRPr="00560888" w:rsidRDefault="00075A9D" w:rsidP="00B1544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Cs w:val="24"/>
              </w:rPr>
            </w:pPr>
            <w:r w:rsidRPr="00560888">
              <w:rPr>
                <w:rFonts w:cs="Times New Roman"/>
                <w:szCs w:val="24"/>
              </w:rPr>
              <w:t>ROUGE-2</w:t>
            </w:r>
          </w:p>
          <w:p w14:paraId="5DE2393A" w14:textId="77777777" w:rsidR="00075A9D" w:rsidRPr="00560888" w:rsidRDefault="00075A9D" w:rsidP="00B1544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F-Measure</w:t>
            </w:r>
          </w:p>
        </w:tc>
      </w:tr>
      <w:tr w:rsidR="0082654F" w:rsidRPr="00560888" w14:paraId="3FFD216E" w14:textId="77777777" w:rsidTr="00B154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0" w:type="dxa"/>
            <w:vMerge w:val="restart"/>
            <w:vAlign w:val="center"/>
          </w:tcPr>
          <w:p w14:paraId="670755BF" w14:textId="24F4922A" w:rsidR="0082654F" w:rsidRPr="00560888" w:rsidRDefault="0082654F" w:rsidP="00075A9D">
            <w:pPr>
              <w:jc w:val="center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TextRank</w:t>
            </w:r>
          </w:p>
        </w:tc>
        <w:tc>
          <w:tcPr>
            <w:tcW w:w="1709" w:type="dxa"/>
            <w:vAlign w:val="center"/>
          </w:tcPr>
          <w:p w14:paraId="1F715BBA" w14:textId="77777777" w:rsidR="0082654F" w:rsidRPr="00560888" w:rsidRDefault="0082654F" w:rsidP="00075A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‘huawei’</w:t>
            </w:r>
          </w:p>
        </w:tc>
        <w:tc>
          <w:tcPr>
            <w:tcW w:w="2110" w:type="dxa"/>
            <w:vAlign w:val="bottom"/>
          </w:tcPr>
          <w:p w14:paraId="5AD8B228" w14:textId="4AC00D9C" w:rsidR="0082654F" w:rsidRPr="00560888" w:rsidRDefault="0082654F" w:rsidP="00075A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1758</w:t>
            </w:r>
          </w:p>
        </w:tc>
        <w:tc>
          <w:tcPr>
            <w:tcW w:w="2110" w:type="dxa"/>
            <w:vAlign w:val="bottom"/>
          </w:tcPr>
          <w:p w14:paraId="46377C3A" w14:textId="6F39561F" w:rsidR="0082654F" w:rsidRPr="00560888" w:rsidRDefault="0082654F" w:rsidP="00075A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3108</w:t>
            </w:r>
          </w:p>
        </w:tc>
        <w:tc>
          <w:tcPr>
            <w:tcW w:w="2110" w:type="dxa"/>
            <w:vAlign w:val="bottom"/>
          </w:tcPr>
          <w:p w14:paraId="59A592C9" w14:textId="7F510D1A" w:rsidR="0082654F" w:rsidRPr="00560888" w:rsidRDefault="0082654F" w:rsidP="00075A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2006</w:t>
            </w:r>
          </w:p>
        </w:tc>
      </w:tr>
      <w:tr w:rsidR="0082654F" w:rsidRPr="00560888" w14:paraId="76859EF3" w14:textId="77777777" w:rsidTr="00B154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0" w:type="dxa"/>
            <w:vMerge/>
            <w:vAlign w:val="center"/>
          </w:tcPr>
          <w:p w14:paraId="6CF84ED4" w14:textId="77777777" w:rsidR="0082654F" w:rsidRPr="00560888" w:rsidRDefault="0082654F" w:rsidP="002703E0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709" w:type="dxa"/>
            <w:vAlign w:val="center"/>
          </w:tcPr>
          <w:p w14:paraId="0CF4FB01" w14:textId="77777777" w:rsidR="0082654F" w:rsidRPr="00560888" w:rsidRDefault="0082654F" w:rsidP="002703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‘brexit’</w:t>
            </w:r>
          </w:p>
        </w:tc>
        <w:tc>
          <w:tcPr>
            <w:tcW w:w="2110" w:type="dxa"/>
            <w:vAlign w:val="bottom"/>
          </w:tcPr>
          <w:p w14:paraId="2D4DFCB4" w14:textId="05F29966" w:rsidR="0082654F" w:rsidRPr="00560888" w:rsidRDefault="0082654F" w:rsidP="002703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1864</w:t>
            </w:r>
          </w:p>
        </w:tc>
        <w:tc>
          <w:tcPr>
            <w:tcW w:w="2110" w:type="dxa"/>
            <w:vAlign w:val="bottom"/>
          </w:tcPr>
          <w:p w14:paraId="23E446BB" w14:textId="2D688539" w:rsidR="0082654F" w:rsidRPr="00560888" w:rsidRDefault="0082654F" w:rsidP="002703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2626</w:t>
            </w:r>
          </w:p>
        </w:tc>
        <w:tc>
          <w:tcPr>
            <w:tcW w:w="2110" w:type="dxa"/>
            <w:vAlign w:val="bottom"/>
          </w:tcPr>
          <w:p w14:paraId="077A3666" w14:textId="5229494A" w:rsidR="0082654F" w:rsidRPr="00560888" w:rsidRDefault="0082654F" w:rsidP="002703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1369</w:t>
            </w:r>
          </w:p>
        </w:tc>
      </w:tr>
      <w:tr w:rsidR="0082654F" w:rsidRPr="00560888" w14:paraId="5CCB1049" w14:textId="77777777" w:rsidTr="00B154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0" w:type="dxa"/>
            <w:vMerge/>
            <w:vAlign w:val="center"/>
          </w:tcPr>
          <w:p w14:paraId="7F2FBD72" w14:textId="77777777" w:rsidR="0082654F" w:rsidRPr="00560888" w:rsidRDefault="0082654F" w:rsidP="002703E0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709" w:type="dxa"/>
            <w:vAlign w:val="center"/>
          </w:tcPr>
          <w:p w14:paraId="6583B147" w14:textId="77777777" w:rsidR="0082654F" w:rsidRPr="00560888" w:rsidRDefault="0082654F" w:rsidP="002703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‘blizzard’</w:t>
            </w:r>
          </w:p>
        </w:tc>
        <w:tc>
          <w:tcPr>
            <w:tcW w:w="2110" w:type="dxa"/>
            <w:vAlign w:val="bottom"/>
          </w:tcPr>
          <w:p w14:paraId="0834DC2B" w14:textId="538BE508" w:rsidR="0082654F" w:rsidRPr="00560888" w:rsidRDefault="0082654F" w:rsidP="002703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3032</w:t>
            </w:r>
          </w:p>
        </w:tc>
        <w:tc>
          <w:tcPr>
            <w:tcW w:w="2110" w:type="dxa"/>
            <w:vAlign w:val="bottom"/>
          </w:tcPr>
          <w:p w14:paraId="6EEF1C42" w14:textId="40BE5219" w:rsidR="0082654F" w:rsidRPr="00560888" w:rsidRDefault="0082654F" w:rsidP="002703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4051</w:t>
            </w:r>
          </w:p>
        </w:tc>
        <w:tc>
          <w:tcPr>
            <w:tcW w:w="2110" w:type="dxa"/>
            <w:vAlign w:val="bottom"/>
          </w:tcPr>
          <w:p w14:paraId="661C0A7B" w14:textId="4D39E2CB" w:rsidR="0082654F" w:rsidRPr="00560888" w:rsidRDefault="0082654F" w:rsidP="002703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3420</w:t>
            </w:r>
          </w:p>
        </w:tc>
      </w:tr>
      <w:tr w:rsidR="0082654F" w:rsidRPr="00560888" w14:paraId="0DF56D62" w14:textId="77777777" w:rsidTr="00B154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0" w:type="dxa"/>
            <w:vMerge/>
            <w:vAlign w:val="center"/>
          </w:tcPr>
          <w:p w14:paraId="753CA72B" w14:textId="77777777" w:rsidR="0082654F" w:rsidRPr="00560888" w:rsidRDefault="0082654F" w:rsidP="002703E0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709" w:type="dxa"/>
            <w:vAlign w:val="center"/>
          </w:tcPr>
          <w:p w14:paraId="32E616FB" w14:textId="77777777" w:rsidR="0082654F" w:rsidRPr="00560888" w:rsidRDefault="0082654F" w:rsidP="002703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‘syria’</w:t>
            </w:r>
          </w:p>
        </w:tc>
        <w:tc>
          <w:tcPr>
            <w:tcW w:w="2110" w:type="dxa"/>
            <w:vAlign w:val="bottom"/>
          </w:tcPr>
          <w:p w14:paraId="400C667D" w14:textId="2FE7E00D" w:rsidR="0082654F" w:rsidRPr="00F700FF" w:rsidRDefault="0082654F" w:rsidP="002703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F700FF">
              <w:rPr>
                <w:rFonts w:cs="Times New Roman"/>
                <w:color w:val="000000"/>
                <w:szCs w:val="24"/>
              </w:rPr>
              <w:t>0.2269</w:t>
            </w:r>
          </w:p>
        </w:tc>
        <w:tc>
          <w:tcPr>
            <w:tcW w:w="2110" w:type="dxa"/>
            <w:vAlign w:val="bottom"/>
          </w:tcPr>
          <w:p w14:paraId="36C491F1" w14:textId="6AA4054A" w:rsidR="0082654F" w:rsidRPr="00F700FF" w:rsidRDefault="0082654F" w:rsidP="002703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F700FF">
              <w:rPr>
                <w:rFonts w:cs="Times New Roman"/>
                <w:color w:val="000000"/>
                <w:szCs w:val="24"/>
              </w:rPr>
              <w:t>0.4351</w:t>
            </w:r>
          </w:p>
        </w:tc>
        <w:tc>
          <w:tcPr>
            <w:tcW w:w="2110" w:type="dxa"/>
            <w:vAlign w:val="bottom"/>
          </w:tcPr>
          <w:p w14:paraId="2E1F9DCC" w14:textId="0F8CF32F" w:rsidR="0082654F" w:rsidRPr="00F700FF" w:rsidRDefault="0082654F" w:rsidP="002703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F700FF">
              <w:rPr>
                <w:rFonts w:cs="Times New Roman"/>
                <w:color w:val="000000"/>
                <w:szCs w:val="24"/>
              </w:rPr>
              <w:t>0.2872</w:t>
            </w:r>
          </w:p>
        </w:tc>
      </w:tr>
      <w:tr w:rsidR="0082654F" w:rsidRPr="00560888" w14:paraId="5097E097" w14:textId="77777777" w:rsidTr="00B154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0" w:type="dxa"/>
            <w:vMerge/>
            <w:vAlign w:val="center"/>
          </w:tcPr>
          <w:p w14:paraId="1B720D03" w14:textId="77777777" w:rsidR="0082654F" w:rsidRPr="00560888" w:rsidRDefault="0082654F" w:rsidP="002703E0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709" w:type="dxa"/>
            <w:vAlign w:val="center"/>
          </w:tcPr>
          <w:p w14:paraId="0169FFB7" w14:textId="77777777" w:rsidR="0082654F" w:rsidRPr="00560888" w:rsidRDefault="0082654F" w:rsidP="002703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‘chandrayaan’</w:t>
            </w:r>
          </w:p>
        </w:tc>
        <w:tc>
          <w:tcPr>
            <w:tcW w:w="2110" w:type="dxa"/>
            <w:vAlign w:val="bottom"/>
          </w:tcPr>
          <w:p w14:paraId="5A83B7DE" w14:textId="676B087C" w:rsidR="0082654F" w:rsidRPr="00F700FF" w:rsidRDefault="0082654F" w:rsidP="002703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F700FF">
              <w:rPr>
                <w:rFonts w:cs="Times New Roman"/>
                <w:color w:val="000000"/>
                <w:szCs w:val="24"/>
              </w:rPr>
              <w:t>0.1559</w:t>
            </w:r>
          </w:p>
        </w:tc>
        <w:tc>
          <w:tcPr>
            <w:tcW w:w="2110" w:type="dxa"/>
            <w:vAlign w:val="bottom"/>
          </w:tcPr>
          <w:p w14:paraId="0A3195D2" w14:textId="54851E98" w:rsidR="0082654F" w:rsidRPr="00F700FF" w:rsidRDefault="0082654F" w:rsidP="002703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F700FF">
              <w:rPr>
                <w:rFonts w:cs="Times New Roman"/>
                <w:color w:val="000000"/>
                <w:szCs w:val="24"/>
              </w:rPr>
              <w:t>0.0998</w:t>
            </w:r>
          </w:p>
        </w:tc>
        <w:tc>
          <w:tcPr>
            <w:tcW w:w="2110" w:type="dxa"/>
            <w:vAlign w:val="bottom"/>
          </w:tcPr>
          <w:p w14:paraId="2B4D53E2" w14:textId="441FF25F" w:rsidR="0082654F" w:rsidRPr="00F700FF" w:rsidRDefault="0082654F" w:rsidP="000823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Cs w:val="24"/>
              </w:rPr>
            </w:pPr>
            <w:r w:rsidRPr="00F700FF">
              <w:rPr>
                <w:rFonts w:cs="Times New Roman"/>
                <w:color w:val="000000"/>
                <w:szCs w:val="24"/>
              </w:rPr>
              <w:t>0.2699</w:t>
            </w:r>
          </w:p>
        </w:tc>
      </w:tr>
      <w:tr w:rsidR="00414830" w:rsidRPr="00560888" w14:paraId="66157161" w14:textId="77777777" w:rsidTr="00B154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0" w:type="dxa"/>
            <w:vMerge/>
            <w:vAlign w:val="center"/>
          </w:tcPr>
          <w:p w14:paraId="6D8FD260" w14:textId="77777777" w:rsidR="00414830" w:rsidRPr="00560888" w:rsidRDefault="00414830" w:rsidP="00414830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709" w:type="dxa"/>
            <w:vAlign w:val="center"/>
          </w:tcPr>
          <w:p w14:paraId="41869EB1" w14:textId="77777777" w:rsidR="00414830" w:rsidRPr="00560888" w:rsidRDefault="00414830" w:rsidP="004148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‘iphone’</w:t>
            </w:r>
          </w:p>
        </w:tc>
        <w:tc>
          <w:tcPr>
            <w:tcW w:w="2110" w:type="dxa"/>
            <w:vAlign w:val="bottom"/>
          </w:tcPr>
          <w:p w14:paraId="6482C2D7" w14:textId="4D53D86C" w:rsidR="00414830" w:rsidRPr="00F700FF" w:rsidRDefault="00414830" w:rsidP="004148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Cs w:val="24"/>
              </w:rPr>
            </w:pPr>
            <w:r w:rsidRPr="00F700FF">
              <w:rPr>
                <w:rFonts w:cs="Times New Roman"/>
                <w:color w:val="000000"/>
                <w:szCs w:val="24"/>
              </w:rPr>
              <w:t>0.2066</w:t>
            </w:r>
          </w:p>
        </w:tc>
        <w:tc>
          <w:tcPr>
            <w:tcW w:w="2110" w:type="dxa"/>
            <w:vAlign w:val="bottom"/>
          </w:tcPr>
          <w:p w14:paraId="0779AA72" w14:textId="3B3540C6" w:rsidR="00414830" w:rsidRPr="00F700FF" w:rsidRDefault="00414830" w:rsidP="004148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Cs w:val="24"/>
              </w:rPr>
            </w:pPr>
            <w:r w:rsidRPr="00F700FF">
              <w:rPr>
                <w:rFonts w:cs="Times New Roman"/>
                <w:color w:val="000000"/>
                <w:szCs w:val="24"/>
              </w:rPr>
              <w:t>0.2339</w:t>
            </w:r>
          </w:p>
        </w:tc>
        <w:tc>
          <w:tcPr>
            <w:tcW w:w="2110" w:type="dxa"/>
            <w:vAlign w:val="bottom"/>
          </w:tcPr>
          <w:p w14:paraId="618C7FF3" w14:textId="52BB12A8" w:rsidR="00414830" w:rsidRPr="00F700FF" w:rsidRDefault="00414830" w:rsidP="004148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Cs w:val="24"/>
              </w:rPr>
            </w:pPr>
            <w:r w:rsidRPr="00F700FF">
              <w:rPr>
                <w:rFonts w:cs="Times New Roman"/>
                <w:color w:val="000000"/>
                <w:szCs w:val="24"/>
              </w:rPr>
              <w:t>0.2192</w:t>
            </w:r>
          </w:p>
        </w:tc>
      </w:tr>
      <w:tr w:rsidR="00853907" w:rsidRPr="00560888" w14:paraId="60634F56" w14:textId="77777777" w:rsidTr="00B154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0" w:type="dxa"/>
            <w:vMerge/>
            <w:vAlign w:val="center"/>
          </w:tcPr>
          <w:p w14:paraId="5FAB89DA" w14:textId="77777777" w:rsidR="00853907" w:rsidRPr="00560888" w:rsidRDefault="00853907" w:rsidP="0085390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709" w:type="dxa"/>
            <w:vAlign w:val="center"/>
          </w:tcPr>
          <w:p w14:paraId="52D45473" w14:textId="77777777" w:rsidR="00853907" w:rsidRPr="00560888" w:rsidRDefault="00853907" w:rsidP="008539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‘microsoft’</w:t>
            </w:r>
          </w:p>
        </w:tc>
        <w:tc>
          <w:tcPr>
            <w:tcW w:w="2110" w:type="dxa"/>
            <w:vAlign w:val="bottom"/>
          </w:tcPr>
          <w:p w14:paraId="36B89AF7" w14:textId="2B2423AF" w:rsidR="00853907" w:rsidRPr="00F700FF" w:rsidRDefault="00853907" w:rsidP="008539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Cs w:val="24"/>
              </w:rPr>
            </w:pPr>
            <w:r w:rsidRPr="00F700FF">
              <w:rPr>
                <w:rFonts w:cs="Times New Roman"/>
                <w:color w:val="000000"/>
                <w:szCs w:val="24"/>
              </w:rPr>
              <w:t>0.2168</w:t>
            </w:r>
          </w:p>
        </w:tc>
        <w:tc>
          <w:tcPr>
            <w:tcW w:w="2110" w:type="dxa"/>
            <w:vAlign w:val="bottom"/>
          </w:tcPr>
          <w:p w14:paraId="631DD1BE" w14:textId="3DF42F4E" w:rsidR="00853907" w:rsidRPr="00F700FF" w:rsidRDefault="00853907" w:rsidP="008539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Cs w:val="24"/>
              </w:rPr>
            </w:pPr>
            <w:r w:rsidRPr="00F700FF">
              <w:rPr>
                <w:rFonts w:cs="Times New Roman"/>
                <w:color w:val="000000"/>
                <w:szCs w:val="24"/>
              </w:rPr>
              <w:t>0.3357</w:t>
            </w:r>
          </w:p>
        </w:tc>
        <w:tc>
          <w:tcPr>
            <w:tcW w:w="2110" w:type="dxa"/>
            <w:vAlign w:val="bottom"/>
          </w:tcPr>
          <w:p w14:paraId="0A0441F7" w14:textId="118FB3EC" w:rsidR="00853907" w:rsidRPr="00F700FF" w:rsidRDefault="00853907" w:rsidP="008539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Cs w:val="24"/>
              </w:rPr>
            </w:pPr>
            <w:r w:rsidRPr="00F700FF">
              <w:rPr>
                <w:rFonts w:cs="Times New Roman"/>
                <w:color w:val="000000"/>
                <w:szCs w:val="24"/>
              </w:rPr>
              <w:t>0.2634</w:t>
            </w:r>
          </w:p>
        </w:tc>
      </w:tr>
      <w:tr w:rsidR="00853907" w:rsidRPr="00560888" w14:paraId="05358763" w14:textId="77777777" w:rsidTr="00B154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0" w:type="dxa"/>
            <w:vMerge/>
            <w:vAlign w:val="center"/>
          </w:tcPr>
          <w:p w14:paraId="5CE76F55" w14:textId="77777777" w:rsidR="00853907" w:rsidRPr="00560888" w:rsidRDefault="00853907" w:rsidP="0085390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709" w:type="dxa"/>
            <w:vAlign w:val="center"/>
          </w:tcPr>
          <w:p w14:paraId="35A6E898" w14:textId="77777777" w:rsidR="00853907" w:rsidRPr="00560888" w:rsidRDefault="00853907" w:rsidP="008539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‘turkey’</w:t>
            </w:r>
          </w:p>
        </w:tc>
        <w:tc>
          <w:tcPr>
            <w:tcW w:w="2110" w:type="dxa"/>
            <w:vAlign w:val="bottom"/>
          </w:tcPr>
          <w:p w14:paraId="5F35EB74" w14:textId="5B152720" w:rsidR="00853907" w:rsidRPr="00F700FF" w:rsidRDefault="00853907" w:rsidP="008539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Cs w:val="24"/>
              </w:rPr>
            </w:pPr>
            <w:r w:rsidRPr="00F700FF">
              <w:rPr>
                <w:rFonts w:cs="Times New Roman"/>
                <w:color w:val="000000"/>
                <w:szCs w:val="24"/>
              </w:rPr>
              <w:t>0.3245</w:t>
            </w:r>
          </w:p>
        </w:tc>
        <w:tc>
          <w:tcPr>
            <w:tcW w:w="2110" w:type="dxa"/>
            <w:vAlign w:val="bottom"/>
          </w:tcPr>
          <w:p w14:paraId="3296B1FC" w14:textId="2CF5D6C1" w:rsidR="00853907" w:rsidRPr="00F700FF" w:rsidRDefault="00853907" w:rsidP="008539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Cs w:val="24"/>
              </w:rPr>
            </w:pPr>
            <w:r w:rsidRPr="00F700FF">
              <w:rPr>
                <w:rFonts w:cs="Times New Roman"/>
                <w:color w:val="000000"/>
                <w:szCs w:val="24"/>
              </w:rPr>
              <w:t>0.2481</w:t>
            </w:r>
          </w:p>
        </w:tc>
        <w:tc>
          <w:tcPr>
            <w:tcW w:w="2110" w:type="dxa"/>
            <w:vAlign w:val="bottom"/>
          </w:tcPr>
          <w:p w14:paraId="5A36D927" w14:textId="580CF847" w:rsidR="00853907" w:rsidRPr="00F700FF" w:rsidRDefault="00853907" w:rsidP="008539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Cs w:val="24"/>
              </w:rPr>
            </w:pPr>
            <w:r w:rsidRPr="00F700FF">
              <w:rPr>
                <w:rFonts w:cs="Times New Roman"/>
                <w:color w:val="000000"/>
                <w:szCs w:val="24"/>
              </w:rPr>
              <w:t>0.2617</w:t>
            </w:r>
          </w:p>
        </w:tc>
      </w:tr>
      <w:tr w:rsidR="0082654F" w:rsidRPr="00560888" w14:paraId="0C0ED1C0" w14:textId="77777777" w:rsidTr="00B154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0" w:type="dxa"/>
            <w:vMerge/>
            <w:vAlign w:val="center"/>
          </w:tcPr>
          <w:p w14:paraId="0B760B3D" w14:textId="77777777" w:rsidR="0082654F" w:rsidRPr="00560888" w:rsidRDefault="0082654F" w:rsidP="00B776C9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709" w:type="dxa"/>
            <w:vAlign w:val="center"/>
          </w:tcPr>
          <w:p w14:paraId="4A99DA15" w14:textId="627267E0" w:rsidR="0082654F" w:rsidRPr="00560888" w:rsidRDefault="0082654F" w:rsidP="00B77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‘google</w:t>
            </w:r>
          </w:p>
        </w:tc>
        <w:tc>
          <w:tcPr>
            <w:tcW w:w="2110" w:type="dxa"/>
            <w:vAlign w:val="bottom"/>
          </w:tcPr>
          <w:p w14:paraId="0B5036F1" w14:textId="335E1E52" w:rsidR="0082654F" w:rsidRPr="00F700FF" w:rsidRDefault="0082654F" w:rsidP="00B77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Cs w:val="24"/>
              </w:rPr>
            </w:pPr>
            <w:r w:rsidRPr="00F700FF">
              <w:rPr>
                <w:rFonts w:cs="Times New Roman"/>
                <w:color w:val="000000"/>
                <w:szCs w:val="24"/>
              </w:rPr>
              <w:t>0.2750</w:t>
            </w:r>
          </w:p>
        </w:tc>
        <w:tc>
          <w:tcPr>
            <w:tcW w:w="2110" w:type="dxa"/>
            <w:vAlign w:val="bottom"/>
          </w:tcPr>
          <w:p w14:paraId="1F5870D4" w14:textId="1F00BF2E" w:rsidR="0082654F" w:rsidRPr="00F700FF" w:rsidRDefault="0082654F" w:rsidP="00B77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Cs w:val="24"/>
              </w:rPr>
            </w:pPr>
            <w:r w:rsidRPr="00F700FF">
              <w:rPr>
                <w:rFonts w:cs="Times New Roman"/>
                <w:color w:val="000000"/>
                <w:szCs w:val="24"/>
              </w:rPr>
              <w:t>0.5840</w:t>
            </w:r>
          </w:p>
        </w:tc>
        <w:tc>
          <w:tcPr>
            <w:tcW w:w="2110" w:type="dxa"/>
            <w:vAlign w:val="bottom"/>
          </w:tcPr>
          <w:p w14:paraId="1EED2E1D" w14:textId="68F61622" w:rsidR="0082654F" w:rsidRPr="00F700FF" w:rsidRDefault="0082654F" w:rsidP="00B77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Cs w:val="24"/>
              </w:rPr>
            </w:pPr>
            <w:r w:rsidRPr="00F700FF">
              <w:rPr>
                <w:rFonts w:cs="Times New Roman"/>
                <w:color w:val="000000"/>
                <w:szCs w:val="24"/>
              </w:rPr>
              <w:t>0.3740</w:t>
            </w:r>
          </w:p>
        </w:tc>
      </w:tr>
      <w:tr w:rsidR="0082654F" w:rsidRPr="00560888" w14:paraId="7B90D226" w14:textId="77777777" w:rsidTr="00B154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0" w:type="dxa"/>
            <w:vMerge/>
            <w:vAlign w:val="center"/>
          </w:tcPr>
          <w:p w14:paraId="07FB3CC7" w14:textId="77777777" w:rsidR="0082654F" w:rsidRPr="00560888" w:rsidRDefault="0082654F" w:rsidP="00B776C9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709" w:type="dxa"/>
            <w:vAlign w:val="center"/>
          </w:tcPr>
          <w:p w14:paraId="4C575E48" w14:textId="530019DD" w:rsidR="0082654F" w:rsidRPr="00560888" w:rsidRDefault="0082654F" w:rsidP="00B77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‘climate’</w:t>
            </w:r>
          </w:p>
        </w:tc>
        <w:tc>
          <w:tcPr>
            <w:tcW w:w="2110" w:type="dxa"/>
            <w:vAlign w:val="bottom"/>
          </w:tcPr>
          <w:p w14:paraId="4EC8CEA4" w14:textId="5E091F40" w:rsidR="0082654F" w:rsidRPr="00F700FF" w:rsidRDefault="0082654F" w:rsidP="00B77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Cs w:val="24"/>
              </w:rPr>
            </w:pPr>
            <w:r w:rsidRPr="00F700FF">
              <w:rPr>
                <w:rFonts w:cs="Times New Roman"/>
                <w:color w:val="000000"/>
                <w:szCs w:val="24"/>
              </w:rPr>
              <w:t>0.2400</w:t>
            </w:r>
          </w:p>
        </w:tc>
        <w:tc>
          <w:tcPr>
            <w:tcW w:w="2110" w:type="dxa"/>
            <w:vAlign w:val="bottom"/>
          </w:tcPr>
          <w:p w14:paraId="08AC454B" w14:textId="433525C0" w:rsidR="0082654F" w:rsidRPr="00F700FF" w:rsidRDefault="0082654F" w:rsidP="00B77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Cs w:val="24"/>
              </w:rPr>
            </w:pPr>
            <w:r w:rsidRPr="00F700FF">
              <w:rPr>
                <w:rFonts w:cs="Times New Roman"/>
                <w:color w:val="000000"/>
                <w:szCs w:val="24"/>
              </w:rPr>
              <w:t>0.3400</w:t>
            </w:r>
          </w:p>
        </w:tc>
        <w:tc>
          <w:tcPr>
            <w:tcW w:w="2110" w:type="dxa"/>
            <w:vAlign w:val="bottom"/>
          </w:tcPr>
          <w:p w14:paraId="53EB0E4F" w14:textId="25F4601A" w:rsidR="0082654F" w:rsidRPr="00F700FF" w:rsidRDefault="0082654F" w:rsidP="00B77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Cs w:val="24"/>
              </w:rPr>
            </w:pPr>
            <w:r w:rsidRPr="00F700FF">
              <w:rPr>
                <w:rFonts w:cs="Times New Roman"/>
                <w:color w:val="434343"/>
                <w:szCs w:val="24"/>
              </w:rPr>
              <w:t>0.2779</w:t>
            </w:r>
          </w:p>
        </w:tc>
      </w:tr>
      <w:tr w:rsidR="006D68B0" w:rsidRPr="00560888" w14:paraId="55C9389E" w14:textId="77777777" w:rsidTr="00B1544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0" w:type="dxa"/>
            <w:vAlign w:val="center"/>
          </w:tcPr>
          <w:p w14:paraId="719788C0" w14:textId="77777777" w:rsidR="006D68B0" w:rsidRPr="00560888" w:rsidRDefault="006D68B0" w:rsidP="006D68B0">
            <w:pPr>
              <w:jc w:val="center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Average</w:t>
            </w:r>
          </w:p>
        </w:tc>
        <w:tc>
          <w:tcPr>
            <w:tcW w:w="1709" w:type="dxa"/>
            <w:vAlign w:val="center"/>
          </w:tcPr>
          <w:p w14:paraId="5D6618E5" w14:textId="77777777" w:rsidR="006D68B0" w:rsidRPr="00560888" w:rsidRDefault="006D68B0" w:rsidP="006D68B0">
            <w:pPr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</w:p>
        </w:tc>
        <w:tc>
          <w:tcPr>
            <w:tcW w:w="2110" w:type="dxa"/>
            <w:vAlign w:val="bottom"/>
          </w:tcPr>
          <w:p w14:paraId="30D5FFCE" w14:textId="06C6249E" w:rsidR="006D68B0" w:rsidRPr="00F700FF" w:rsidRDefault="006D68B0" w:rsidP="006D68B0">
            <w:pPr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F700FF">
              <w:rPr>
                <w:rFonts w:cs="Times New Roman"/>
                <w:color w:val="000000"/>
                <w:szCs w:val="24"/>
              </w:rPr>
              <w:t>0.2311</w:t>
            </w:r>
          </w:p>
        </w:tc>
        <w:tc>
          <w:tcPr>
            <w:tcW w:w="2110" w:type="dxa"/>
            <w:vAlign w:val="bottom"/>
          </w:tcPr>
          <w:p w14:paraId="1CC349EB" w14:textId="7A778102" w:rsidR="006D68B0" w:rsidRPr="00F700FF" w:rsidRDefault="006D68B0" w:rsidP="006D68B0">
            <w:pPr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F700FF">
              <w:rPr>
                <w:rFonts w:cs="Times New Roman"/>
                <w:color w:val="000000"/>
                <w:szCs w:val="24"/>
              </w:rPr>
              <w:t>0.3255</w:t>
            </w:r>
          </w:p>
        </w:tc>
        <w:tc>
          <w:tcPr>
            <w:tcW w:w="2110" w:type="dxa"/>
            <w:vAlign w:val="bottom"/>
          </w:tcPr>
          <w:p w14:paraId="0AF78C2C" w14:textId="78BC44D2" w:rsidR="006D68B0" w:rsidRPr="00F700FF" w:rsidRDefault="006D68B0" w:rsidP="006D68B0">
            <w:pPr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F700FF">
              <w:rPr>
                <w:rFonts w:cs="Times New Roman"/>
                <w:color w:val="000000"/>
                <w:szCs w:val="24"/>
              </w:rPr>
              <w:t>0.2633</w:t>
            </w:r>
          </w:p>
        </w:tc>
      </w:tr>
      <w:bookmarkEnd w:id="0"/>
    </w:tbl>
    <w:p w14:paraId="712A425C" w14:textId="6E461417" w:rsidR="00551ACE" w:rsidRDefault="00551ACE" w:rsidP="00075A9D">
      <w:pPr>
        <w:rPr>
          <w:rFonts w:cs="Times New Roman"/>
          <w:b/>
          <w:bCs/>
          <w:szCs w:val="24"/>
        </w:rPr>
      </w:pPr>
    </w:p>
    <w:p w14:paraId="117DB85C" w14:textId="3EB69178" w:rsidR="00016D04" w:rsidRDefault="00016D04" w:rsidP="00075A9D">
      <w:pPr>
        <w:rPr>
          <w:rFonts w:cs="Times New Roman"/>
          <w:b/>
          <w:bCs/>
          <w:szCs w:val="24"/>
        </w:rPr>
      </w:pPr>
      <w:bookmarkStart w:id="1" w:name="_GoBack"/>
      <w:r w:rsidRPr="00016D04">
        <w:drawing>
          <wp:inline distT="0" distB="0" distL="0" distR="0" wp14:anchorId="61F5EAED" wp14:editId="58909BD1">
            <wp:extent cx="5730240" cy="2842260"/>
            <wp:effectExtent l="0" t="0" r="381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2842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1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122"/>
        <w:gridCol w:w="5244"/>
        <w:gridCol w:w="1650"/>
      </w:tblGrid>
      <w:tr w:rsidR="00106BB5" w14:paraId="16B6B2D1" w14:textId="77777777" w:rsidTr="007F0423">
        <w:tc>
          <w:tcPr>
            <w:tcW w:w="1177" w:type="pct"/>
          </w:tcPr>
          <w:p w14:paraId="3BEF7A88" w14:textId="77777777" w:rsidR="00106BB5" w:rsidRDefault="00106BB5" w:rsidP="007F0423">
            <w:pPr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CHAPTER NO.</w:t>
            </w:r>
          </w:p>
        </w:tc>
        <w:tc>
          <w:tcPr>
            <w:tcW w:w="2908" w:type="pct"/>
          </w:tcPr>
          <w:p w14:paraId="6D3C97E2" w14:textId="77777777" w:rsidR="00106BB5" w:rsidRDefault="00106BB5" w:rsidP="007F0423">
            <w:pPr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>TITLE</w:t>
            </w:r>
          </w:p>
        </w:tc>
        <w:tc>
          <w:tcPr>
            <w:tcW w:w="915" w:type="pct"/>
          </w:tcPr>
          <w:p w14:paraId="489BA932" w14:textId="77777777" w:rsidR="00106BB5" w:rsidRDefault="00106BB5" w:rsidP="007F0423">
            <w:pPr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>PAGE NO.</w:t>
            </w:r>
          </w:p>
        </w:tc>
      </w:tr>
      <w:tr w:rsidR="00106BB5" w14:paraId="64C07933" w14:textId="77777777" w:rsidTr="007F0423">
        <w:tc>
          <w:tcPr>
            <w:tcW w:w="1177" w:type="pct"/>
          </w:tcPr>
          <w:p w14:paraId="79F6B29F" w14:textId="77777777" w:rsidR="00106BB5" w:rsidRDefault="00106BB5" w:rsidP="007F0423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2908" w:type="pct"/>
          </w:tcPr>
          <w:p w14:paraId="082F6E88" w14:textId="77777777" w:rsidR="00106BB5" w:rsidRDefault="00106BB5" w:rsidP="007F0423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915" w:type="pct"/>
          </w:tcPr>
          <w:p w14:paraId="1EB0191F" w14:textId="77777777" w:rsidR="00106BB5" w:rsidRDefault="00106BB5" w:rsidP="007F0423">
            <w:pPr>
              <w:spacing w:line="360" w:lineRule="auto"/>
              <w:rPr>
                <w:b/>
                <w:bCs/>
              </w:rPr>
            </w:pPr>
          </w:p>
        </w:tc>
      </w:tr>
      <w:tr w:rsidR="00106BB5" w14:paraId="78A87118" w14:textId="77777777" w:rsidTr="007F0423">
        <w:tc>
          <w:tcPr>
            <w:tcW w:w="1177" w:type="pct"/>
          </w:tcPr>
          <w:p w14:paraId="46F6898C" w14:textId="7D81DDFB" w:rsidR="00106BB5" w:rsidRPr="00272BF1" w:rsidRDefault="00106BB5" w:rsidP="007F0423">
            <w:pPr>
              <w:spacing w:line="360" w:lineRule="auto"/>
            </w:pPr>
            <w:r>
              <w:t>2</w:t>
            </w:r>
          </w:p>
        </w:tc>
        <w:tc>
          <w:tcPr>
            <w:tcW w:w="2908" w:type="pct"/>
          </w:tcPr>
          <w:p w14:paraId="7B078889" w14:textId="1C38E68B" w:rsidR="00106BB5" w:rsidRDefault="00106BB5" w:rsidP="007F0423">
            <w:pPr>
              <w:spacing w:line="360" w:lineRule="auto"/>
            </w:pPr>
            <w:r>
              <w:t>REVIEW OF LITERATURE</w:t>
            </w:r>
          </w:p>
          <w:p w14:paraId="6B0DF750" w14:textId="73AC41CA" w:rsidR="00106BB5" w:rsidRDefault="00106BB5" w:rsidP="00106BB5">
            <w:pPr>
              <w:pStyle w:val="ListParagraph"/>
              <w:numPr>
                <w:ilvl w:val="0"/>
                <w:numId w:val="1"/>
              </w:numPr>
              <w:spacing w:line="360" w:lineRule="auto"/>
            </w:pPr>
            <w:r>
              <w:t>Word Frequency</w:t>
            </w:r>
          </w:p>
          <w:p w14:paraId="016B777A" w14:textId="77777777" w:rsidR="00106BB5" w:rsidRDefault="00106BB5" w:rsidP="00106BB5">
            <w:pPr>
              <w:pStyle w:val="ListParagraph"/>
              <w:numPr>
                <w:ilvl w:val="0"/>
                <w:numId w:val="1"/>
              </w:numPr>
              <w:spacing w:line="360" w:lineRule="auto"/>
            </w:pPr>
            <w:r>
              <w:t>Term Frequency</w:t>
            </w:r>
          </w:p>
          <w:p w14:paraId="2CF00D98" w14:textId="77777777" w:rsidR="00106BB5" w:rsidRDefault="00106BB5" w:rsidP="00106BB5">
            <w:pPr>
              <w:pStyle w:val="ListParagraph"/>
              <w:numPr>
                <w:ilvl w:val="0"/>
                <w:numId w:val="1"/>
              </w:numPr>
              <w:spacing w:line="360" w:lineRule="auto"/>
            </w:pPr>
            <w:r>
              <w:t>Inverse Document Frequency</w:t>
            </w:r>
          </w:p>
          <w:p w14:paraId="4F7AB9BB" w14:textId="77777777" w:rsidR="00106BB5" w:rsidRDefault="00106BB5" w:rsidP="00106BB5">
            <w:pPr>
              <w:pStyle w:val="ListParagraph"/>
              <w:numPr>
                <w:ilvl w:val="0"/>
                <w:numId w:val="1"/>
              </w:numPr>
              <w:spacing w:line="360" w:lineRule="auto"/>
            </w:pPr>
            <w:r>
              <w:t>TF-IDF</w:t>
            </w:r>
          </w:p>
          <w:p w14:paraId="6E689BAB" w14:textId="77777777" w:rsidR="00106BB5" w:rsidRDefault="00106BB5" w:rsidP="00106BB5">
            <w:pPr>
              <w:pStyle w:val="ListParagraph"/>
              <w:numPr>
                <w:ilvl w:val="0"/>
                <w:numId w:val="1"/>
              </w:numPr>
              <w:spacing w:line="360" w:lineRule="auto"/>
            </w:pPr>
            <w:r>
              <w:t>Recall</w:t>
            </w:r>
          </w:p>
          <w:p w14:paraId="3A227A42" w14:textId="77777777" w:rsidR="00106BB5" w:rsidRDefault="00106BB5" w:rsidP="00106BB5">
            <w:pPr>
              <w:pStyle w:val="ListParagraph"/>
              <w:numPr>
                <w:ilvl w:val="0"/>
                <w:numId w:val="1"/>
              </w:numPr>
              <w:spacing w:line="360" w:lineRule="auto"/>
            </w:pPr>
            <w:r>
              <w:t>Precision</w:t>
            </w:r>
          </w:p>
          <w:p w14:paraId="3A633761" w14:textId="77777777" w:rsidR="00106BB5" w:rsidRDefault="00106BB5" w:rsidP="00106BB5">
            <w:pPr>
              <w:pStyle w:val="ListParagraph"/>
              <w:numPr>
                <w:ilvl w:val="0"/>
                <w:numId w:val="1"/>
              </w:numPr>
              <w:spacing w:line="360" w:lineRule="auto"/>
            </w:pPr>
            <w:r>
              <w:t>Brevity Penalty</w:t>
            </w:r>
          </w:p>
          <w:p w14:paraId="11D5A888" w14:textId="1123BC85" w:rsidR="00106BB5" w:rsidRPr="00272BF1" w:rsidRDefault="00106BB5" w:rsidP="00106BB5">
            <w:pPr>
              <w:pStyle w:val="ListParagraph"/>
              <w:numPr>
                <w:ilvl w:val="0"/>
                <w:numId w:val="1"/>
              </w:numPr>
              <w:spacing w:line="360" w:lineRule="auto"/>
            </w:pPr>
            <w:r>
              <w:t>BLEU Score</w:t>
            </w:r>
          </w:p>
        </w:tc>
        <w:tc>
          <w:tcPr>
            <w:tcW w:w="915" w:type="pct"/>
          </w:tcPr>
          <w:p w14:paraId="4CAF359C" w14:textId="77777777" w:rsidR="00106BB5" w:rsidRPr="00272BF1" w:rsidRDefault="00106BB5" w:rsidP="007F0423">
            <w:pPr>
              <w:spacing w:line="360" w:lineRule="auto"/>
            </w:pPr>
            <w:r>
              <w:t>i</w:t>
            </w:r>
          </w:p>
        </w:tc>
      </w:tr>
      <w:tr w:rsidR="00B8700A" w14:paraId="286EC15B" w14:textId="77777777" w:rsidTr="007F0423">
        <w:tc>
          <w:tcPr>
            <w:tcW w:w="1177" w:type="pct"/>
          </w:tcPr>
          <w:p w14:paraId="01044D49" w14:textId="77777777" w:rsidR="00B8700A" w:rsidRDefault="00B8700A" w:rsidP="007F0423">
            <w:pPr>
              <w:spacing w:line="360" w:lineRule="auto"/>
            </w:pPr>
          </w:p>
        </w:tc>
        <w:tc>
          <w:tcPr>
            <w:tcW w:w="2908" w:type="pct"/>
          </w:tcPr>
          <w:p w14:paraId="1D1597AE" w14:textId="77777777" w:rsidR="00B8700A" w:rsidRDefault="00B8700A" w:rsidP="007F0423">
            <w:pPr>
              <w:spacing w:line="360" w:lineRule="auto"/>
            </w:pPr>
          </w:p>
        </w:tc>
        <w:tc>
          <w:tcPr>
            <w:tcW w:w="915" w:type="pct"/>
          </w:tcPr>
          <w:p w14:paraId="60689D7D" w14:textId="77777777" w:rsidR="00B8700A" w:rsidRDefault="00B8700A" w:rsidP="007F0423">
            <w:pPr>
              <w:spacing w:line="360" w:lineRule="auto"/>
            </w:pPr>
          </w:p>
        </w:tc>
      </w:tr>
      <w:tr w:rsidR="00106BB5" w14:paraId="1D5F19E2" w14:textId="77777777" w:rsidTr="007F0423">
        <w:tc>
          <w:tcPr>
            <w:tcW w:w="1177" w:type="pct"/>
          </w:tcPr>
          <w:p w14:paraId="7107943C" w14:textId="00D90AAA" w:rsidR="00106BB5" w:rsidRPr="00272BF1" w:rsidRDefault="00106BB5" w:rsidP="007F0423">
            <w:pPr>
              <w:spacing w:line="360" w:lineRule="auto"/>
            </w:pPr>
            <w:r>
              <w:t>3</w:t>
            </w:r>
          </w:p>
        </w:tc>
        <w:tc>
          <w:tcPr>
            <w:tcW w:w="2908" w:type="pct"/>
          </w:tcPr>
          <w:p w14:paraId="4ACEBF00" w14:textId="4A352336" w:rsidR="00106BB5" w:rsidRDefault="00106BB5" w:rsidP="007F0423">
            <w:pPr>
              <w:spacing w:line="360" w:lineRule="auto"/>
            </w:pPr>
            <w:r>
              <w:t>PROPOSED SOLUTION</w:t>
            </w:r>
          </w:p>
          <w:p w14:paraId="3A67331E" w14:textId="323F26EF" w:rsidR="00106BB5" w:rsidRPr="00272BF1" w:rsidRDefault="00273BC9" w:rsidP="007F0423">
            <w:pPr>
              <w:pStyle w:val="ListParagraph"/>
              <w:numPr>
                <w:ilvl w:val="0"/>
                <w:numId w:val="2"/>
              </w:numPr>
              <w:spacing w:line="360" w:lineRule="auto"/>
            </w:pPr>
            <w:r>
              <w:t>F-Measure</w:t>
            </w:r>
          </w:p>
        </w:tc>
        <w:tc>
          <w:tcPr>
            <w:tcW w:w="915" w:type="pct"/>
          </w:tcPr>
          <w:p w14:paraId="2420E788" w14:textId="77777777" w:rsidR="00106BB5" w:rsidRPr="00272BF1" w:rsidRDefault="00106BB5" w:rsidP="007F0423">
            <w:pPr>
              <w:spacing w:line="360" w:lineRule="auto"/>
            </w:pPr>
            <w:r>
              <w:t>i</w:t>
            </w:r>
          </w:p>
        </w:tc>
      </w:tr>
    </w:tbl>
    <w:p w14:paraId="4A2596FA" w14:textId="53BC6CC1" w:rsidR="00106BB5" w:rsidRDefault="00106BB5" w:rsidP="00075A9D">
      <w:pPr>
        <w:rPr>
          <w:rFonts w:cs="Times New Roman"/>
          <w:b/>
          <w:bCs/>
          <w:szCs w:val="2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122"/>
        <w:gridCol w:w="5244"/>
        <w:gridCol w:w="1650"/>
      </w:tblGrid>
      <w:tr w:rsidR="00480B98" w14:paraId="73D370ED" w14:textId="77777777" w:rsidTr="00480B98">
        <w:tc>
          <w:tcPr>
            <w:tcW w:w="1177" w:type="pct"/>
          </w:tcPr>
          <w:p w14:paraId="1B1AC162" w14:textId="77777777" w:rsidR="00480B98" w:rsidRDefault="00480B98" w:rsidP="007F0423">
            <w:pPr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>CHAPTER NO.</w:t>
            </w:r>
          </w:p>
        </w:tc>
        <w:tc>
          <w:tcPr>
            <w:tcW w:w="2908" w:type="pct"/>
          </w:tcPr>
          <w:p w14:paraId="6C799B59" w14:textId="77777777" w:rsidR="00480B98" w:rsidRDefault="00480B98" w:rsidP="007F0423">
            <w:pPr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>TITLE</w:t>
            </w:r>
          </w:p>
        </w:tc>
        <w:tc>
          <w:tcPr>
            <w:tcW w:w="915" w:type="pct"/>
          </w:tcPr>
          <w:p w14:paraId="1049A1DE" w14:textId="77777777" w:rsidR="00480B98" w:rsidRDefault="00480B98" w:rsidP="007F0423">
            <w:pPr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>PAGE NO.</w:t>
            </w:r>
          </w:p>
        </w:tc>
      </w:tr>
      <w:tr w:rsidR="00480B98" w14:paraId="617484F0" w14:textId="77777777" w:rsidTr="00480B98">
        <w:tc>
          <w:tcPr>
            <w:tcW w:w="1177" w:type="pct"/>
          </w:tcPr>
          <w:p w14:paraId="11A0258B" w14:textId="77777777" w:rsidR="00480B98" w:rsidRDefault="00480B98" w:rsidP="007F0423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2908" w:type="pct"/>
          </w:tcPr>
          <w:p w14:paraId="47CCF945" w14:textId="77777777" w:rsidR="00480B98" w:rsidRDefault="00480B98" w:rsidP="007F0423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915" w:type="pct"/>
          </w:tcPr>
          <w:p w14:paraId="1D83B99D" w14:textId="77777777" w:rsidR="00480B98" w:rsidRDefault="00480B98" w:rsidP="007F0423">
            <w:pPr>
              <w:spacing w:line="360" w:lineRule="auto"/>
              <w:rPr>
                <w:b/>
                <w:bCs/>
              </w:rPr>
            </w:pPr>
          </w:p>
        </w:tc>
      </w:tr>
      <w:tr w:rsidR="00480B98" w14:paraId="713FD00C" w14:textId="77777777" w:rsidTr="00480B98">
        <w:tc>
          <w:tcPr>
            <w:tcW w:w="1177" w:type="pct"/>
          </w:tcPr>
          <w:p w14:paraId="4E1CE146" w14:textId="77777777" w:rsidR="00480B98" w:rsidRPr="00272BF1" w:rsidRDefault="00480B98" w:rsidP="007F0423">
            <w:pPr>
              <w:spacing w:line="360" w:lineRule="auto"/>
            </w:pPr>
            <w:r>
              <w:t>2</w:t>
            </w:r>
          </w:p>
        </w:tc>
        <w:tc>
          <w:tcPr>
            <w:tcW w:w="2908" w:type="pct"/>
          </w:tcPr>
          <w:p w14:paraId="44FB1E75" w14:textId="77777777" w:rsidR="00480B98" w:rsidRDefault="00480B98" w:rsidP="007F0423">
            <w:pPr>
              <w:spacing w:line="360" w:lineRule="auto"/>
            </w:pPr>
            <w:r>
              <w:t>REVIEW OF LITERATURE</w:t>
            </w:r>
          </w:p>
          <w:p w14:paraId="70CC5B26" w14:textId="2DB4F6B4" w:rsidR="00480B98" w:rsidRDefault="00480B98" w:rsidP="00480B98">
            <w:pPr>
              <w:pStyle w:val="ListParagraph"/>
              <w:numPr>
                <w:ilvl w:val="0"/>
                <w:numId w:val="4"/>
              </w:numPr>
              <w:spacing w:line="360" w:lineRule="auto"/>
            </w:pPr>
            <w:r>
              <w:t>Text Summarization Approaches</w:t>
            </w:r>
          </w:p>
          <w:p w14:paraId="6AD1A92D" w14:textId="017B1A33" w:rsidR="00480B98" w:rsidRDefault="00480B98" w:rsidP="00480B98">
            <w:pPr>
              <w:pStyle w:val="ListParagraph"/>
              <w:numPr>
                <w:ilvl w:val="0"/>
                <w:numId w:val="4"/>
              </w:numPr>
              <w:spacing w:line="360" w:lineRule="auto"/>
            </w:pPr>
            <w:r>
              <w:t>Types of Extractive Summarization</w:t>
            </w:r>
          </w:p>
          <w:p w14:paraId="4DFBB19C" w14:textId="77777777" w:rsidR="00480B98" w:rsidRPr="00480B98" w:rsidRDefault="00480B98" w:rsidP="00480B98">
            <w:pPr>
              <w:pStyle w:val="ListParagraph"/>
              <w:numPr>
                <w:ilvl w:val="0"/>
                <w:numId w:val="4"/>
              </w:numPr>
              <w:spacing w:line="360" w:lineRule="auto"/>
            </w:pPr>
            <w:r w:rsidRPr="0064648E">
              <w:rPr>
                <w:rFonts w:eastAsia="Times New Roman" w:cs="Times New Roman"/>
                <w:color w:val="000000"/>
                <w:szCs w:val="24"/>
                <w:lang w:eastAsia="en-IN"/>
              </w:rPr>
              <w:t xml:space="preserve">Recurrent Neural Network Architecture </w:t>
            </w:r>
          </w:p>
          <w:p w14:paraId="45603F4E" w14:textId="77777777" w:rsidR="00480B98" w:rsidRDefault="00480B98" w:rsidP="00480B98">
            <w:pPr>
              <w:pStyle w:val="ListParagraph"/>
              <w:numPr>
                <w:ilvl w:val="0"/>
                <w:numId w:val="4"/>
              </w:numPr>
              <w:spacing w:line="360" w:lineRule="auto"/>
            </w:pPr>
            <w:r w:rsidRPr="00480B98">
              <w:t>: Types of Evaluations of Summaries</w:t>
            </w:r>
          </w:p>
          <w:p w14:paraId="4D3339EC" w14:textId="34FCB647" w:rsidR="00480B98" w:rsidRDefault="00480B98" w:rsidP="00480B98">
            <w:pPr>
              <w:pStyle w:val="ListParagraph"/>
              <w:numPr>
                <w:ilvl w:val="0"/>
                <w:numId w:val="4"/>
              </w:numPr>
              <w:spacing w:line="360" w:lineRule="auto"/>
            </w:pPr>
            <w:r w:rsidRPr="008D7537">
              <w:rPr>
                <w:rFonts w:eastAsia="Times New Roman" w:cs="Times New Roman"/>
                <w:color w:val="000000"/>
                <w:szCs w:val="24"/>
                <w:lang w:eastAsia="en-IN"/>
              </w:rPr>
              <w:t xml:space="preserve">Algorithms for Intrinsic </w:t>
            </w:r>
            <w:r>
              <w:rPr>
                <w:rFonts w:eastAsia="Times New Roman" w:cs="Times New Roman"/>
                <w:color w:val="000000"/>
                <w:szCs w:val="24"/>
                <w:lang w:eastAsia="en-IN"/>
              </w:rPr>
              <w:t>Evaluation</w:t>
            </w:r>
          </w:p>
          <w:p w14:paraId="506AEA99" w14:textId="58FFFE89" w:rsidR="00480B98" w:rsidRPr="00272BF1" w:rsidRDefault="00B8700A" w:rsidP="00B8700A">
            <w:pPr>
              <w:pStyle w:val="ListParagraph"/>
              <w:numPr>
                <w:ilvl w:val="0"/>
                <w:numId w:val="4"/>
              </w:numPr>
              <w:spacing w:line="360" w:lineRule="auto"/>
            </w:pPr>
            <w:r w:rsidRPr="008D7537">
              <w:rPr>
                <w:rFonts w:eastAsia="Times New Roman" w:cs="Times New Roman"/>
                <w:color w:val="000000"/>
                <w:szCs w:val="24"/>
                <w:lang w:eastAsia="en-IN"/>
              </w:rPr>
              <w:t>Types of ROUGE Measures</w:t>
            </w:r>
            <w:r>
              <w:t xml:space="preserve"> </w:t>
            </w:r>
          </w:p>
        </w:tc>
        <w:tc>
          <w:tcPr>
            <w:tcW w:w="915" w:type="pct"/>
          </w:tcPr>
          <w:p w14:paraId="30B6D616" w14:textId="77777777" w:rsidR="00480B98" w:rsidRPr="00272BF1" w:rsidRDefault="00480B98" w:rsidP="007F0423">
            <w:pPr>
              <w:spacing w:line="360" w:lineRule="auto"/>
            </w:pPr>
            <w:r>
              <w:t>i</w:t>
            </w:r>
          </w:p>
        </w:tc>
      </w:tr>
      <w:tr w:rsidR="00B8700A" w14:paraId="6C1CEEB6" w14:textId="77777777" w:rsidTr="00480B98">
        <w:tc>
          <w:tcPr>
            <w:tcW w:w="1177" w:type="pct"/>
          </w:tcPr>
          <w:p w14:paraId="566E37B3" w14:textId="77777777" w:rsidR="00B8700A" w:rsidRDefault="00B8700A" w:rsidP="007F0423">
            <w:pPr>
              <w:spacing w:line="360" w:lineRule="auto"/>
            </w:pPr>
          </w:p>
        </w:tc>
        <w:tc>
          <w:tcPr>
            <w:tcW w:w="2908" w:type="pct"/>
          </w:tcPr>
          <w:p w14:paraId="5D5BAB9C" w14:textId="77777777" w:rsidR="00B8700A" w:rsidRDefault="00B8700A" w:rsidP="007F0423">
            <w:pPr>
              <w:spacing w:line="360" w:lineRule="auto"/>
            </w:pPr>
          </w:p>
        </w:tc>
        <w:tc>
          <w:tcPr>
            <w:tcW w:w="915" w:type="pct"/>
          </w:tcPr>
          <w:p w14:paraId="20D37ADB" w14:textId="77777777" w:rsidR="00B8700A" w:rsidRDefault="00B8700A" w:rsidP="007F0423">
            <w:pPr>
              <w:spacing w:line="360" w:lineRule="auto"/>
            </w:pPr>
          </w:p>
        </w:tc>
      </w:tr>
      <w:tr w:rsidR="00480B98" w14:paraId="6DBBEE4C" w14:textId="77777777" w:rsidTr="00480B98">
        <w:tc>
          <w:tcPr>
            <w:tcW w:w="1177" w:type="pct"/>
          </w:tcPr>
          <w:p w14:paraId="381D5632" w14:textId="77777777" w:rsidR="00480B98" w:rsidRPr="00272BF1" w:rsidRDefault="00480B98" w:rsidP="007F0423">
            <w:pPr>
              <w:spacing w:line="360" w:lineRule="auto"/>
            </w:pPr>
            <w:r>
              <w:t>3</w:t>
            </w:r>
          </w:p>
        </w:tc>
        <w:tc>
          <w:tcPr>
            <w:tcW w:w="2908" w:type="pct"/>
          </w:tcPr>
          <w:p w14:paraId="58807D20" w14:textId="77777777" w:rsidR="00480B98" w:rsidRDefault="00480B98" w:rsidP="007F0423">
            <w:pPr>
              <w:spacing w:line="360" w:lineRule="auto"/>
            </w:pPr>
            <w:r>
              <w:t>PROPOSED SOLUTION</w:t>
            </w:r>
          </w:p>
          <w:p w14:paraId="2EB11AD9" w14:textId="77777777" w:rsidR="00480B98" w:rsidRDefault="00B8700A" w:rsidP="00B8700A">
            <w:pPr>
              <w:pStyle w:val="ListParagraph"/>
              <w:numPr>
                <w:ilvl w:val="0"/>
                <w:numId w:val="5"/>
              </w:numPr>
              <w:spacing w:line="360" w:lineRule="auto"/>
            </w:pPr>
            <w:r>
              <w:t>Component Diagram</w:t>
            </w:r>
          </w:p>
          <w:p w14:paraId="544D20F8" w14:textId="0F10AD33" w:rsidR="00B8700A" w:rsidRPr="00272BF1" w:rsidRDefault="00B8700A" w:rsidP="00B8700A">
            <w:pPr>
              <w:pStyle w:val="ListParagraph"/>
              <w:numPr>
                <w:ilvl w:val="0"/>
                <w:numId w:val="5"/>
              </w:numPr>
              <w:spacing w:line="360" w:lineRule="auto"/>
            </w:pPr>
            <w:r>
              <w:t>Swimlane Diagram</w:t>
            </w:r>
          </w:p>
        </w:tc>
        <w:tc>
          <w:tcPr>
            <w:tcW w:w="915" w:type="pct"/>
          </w:tcPr>
          <w:p w14:paraId="2DF6BCF6" w14:textId="77777777" w:rsidR="00480B98" w:rsidRPr="00272BF1" w:rsidRDefault="00480B98" w:rsidP="007F0423">
            <w:pPr>
              <w:spacing w:line="360" w:lineRule="auto"/>
            </w:pPr>
            <w:r>
              <w:t>i</w:t>
            </w:r>
          </w:p>
        </w:tc>
      </w:tr>
      <w:tr w:rsidR="00B8700A" w14:paraId="1A102085" w14:textId="77777777" w:rsidTr="00480B98">
        <w:tc>
          <w:tcPr>
            <w:tcW w:w="1177" w:type="pct"/>
          </w:tcPr>
          <w:p w14:paraId="0044D33B" w14:textId="77777777" w:rsidR="00B8700A" w:rsidRDefault="00B8700A" w:rsidP="007F0423">
            <w:pPr>
              <w:spacing w:line="360" w:lineRule="auto"/>
            </w:pPr>
          </w:p>
        </w:tc>
        <w:tc>
          <w:tcPr>
            <w:tcW w:w="2908" w:type="pct"/>
          </w:tcPr>
          <w:p w14:paraId="6B6840D1" w14:textId="77777777" w:rsidR="00B8700A" w:rsidRDefault="00B8700A" w:rsidP="007F0423">
            <w:pPr>
              <w:spacing w:line="360" w:lineRule="auto"/>
            </w:pPr>
          </w:p>
        </w:tc>
        <w:tc>
          <w:tcPr>
            <w:tcW w:w="915" w:type="pct"/>
          </w:tcPr>
          <w:p w14:paraId="198B8F96" w14:textId="77777777" w:rsidR="00B8700A" w:rsidRDefault="00B8700A" w:rsidP="007F0423">
            <w:pPr>
              <w:spacing w:line="360" w:lineRule="auto"/>
            </w:pPr>
          </w:p>
        </w:tc>
      </w:tr>
      <w:tr w:rsidR="00B8700A" w14:paraId="4C4F91BB" w14:textId="77777777" w:rsidTr="00480B98">
        <w:tc>
          <w:tcPr>
            <w:tcW w:w="1177" w:type="pct"/>
          </w:tcPr>
          <w:p w14:paraId="471B286E" w14:textId="2B676066" w:rsidR="00B8700A" w:rsidRDefault="00B8700A" w:rsidP="00B8700A">
            <w:pPr>
              <w:spacing w:line="360" w:lineRule="auto"/>
            </w:pPr>
            <w:r>
              <w:t>4</w:t>
            </w:r>
          </w:p>
        </w:tc>
        <w:tc>
          <w:tcPr>
            <w:tcW w:w="2908" w:type="pct"/>
          </w:tcPr>
          <w:p w14:paraId="785AD104" w14:textId="64E474F2" w:rsidR="00B8700A" w:rsidRDefault="00B8700A" w:rsidP="00B8700A">
            <w:pPr>
              <w:spacing w:line="360" w:lineRule="auto"/>
            </w:pPr>
            <w:r>
              <w:t>IMPLEMENTATION</w:t>
            </w:r>
          </w:p>
          <w:p w14:paraId="77EADB2D" w14:textId="4D25CB80" w:rsidR="00B8700A" w:rsidRDefault="00B8700A" w:rsidP="00B8700A">
            <w:pPr>
              <w:pStyle w:val="ListParagraph"/>
              <w:numPr>
                <w:ilvl w:val="0"/>
                <w:numId w:val="6"/>
              </w:numPr>
              <w:spacing w:line="360" w:lineRule="auto"/>
            </w:pPr>
            <w:r w:rsidRPr="00AE489A">
              <w:rPr>
                <w:rFonts w:eastAsia="Times New Roman" w:cs="Times New Roman"/>
                <w:color w:val="000000"/>
                <w:szCs w:val="24"/>
                <w:lang w:eastAsia="en-IN"/>
              </w:rPr>
              <w:t>Extractive Text Summarization</w:t>
            </w:r>
          </w:p>
        </w:tc>
        <w:tc>
          <w:tcPr>
            <w:tcW w:w="915" w:type="pct"/>
          </w:tcPr>
          <w:p w14:paraId="07E737AD" w14:textId="77777777" w:rsidR="00B8700A" w:rsidRDefault="00B8700A" w:rsidP="00B8700A">
            <w:pPr>
              <w:spacing w:line="360" w:lineRule="auto"/>
            </w:pPr>
          </w:p>
        </w:tc>
      </w:tr>
      <w:tr w:rsidR="00A06991" w14:paraId="47435465" w14:textId="77777777" w:rsidTr="00480B98">
        <w:tc>
          <w:tcPr>
            <w:tcW w:w="1177" w:type="pct"/>
          </w:tcPr>
          <w:p w14:paraId="03679D8E" w14:textId="77777777" w:rsidR="00A06991" w:rsidRDefault="00A06991" w:rsidP="00B8700A">
            <w:pPr>
              <w:spacing w:line="360" w:lineRule="auto"/>
            </w:pPr>
          </w:p>
        </w:tc>
        <w:tc>
          <w:tcPr>
            <w:tcW w:w="2908" w:type="pct"/>
          </w:tcPr>
          <w:p w14:paraId="39140BA1" w14:textId="77777777" w:rsidR="00A06991" w:rsidRDefault="00A06991" w:rsidP="00B8700A">
            <w:pPr>
              <w:spacing w:line="360" w:lineRule="auto"/>
            </w:pPr>
          </w:p>
        </w:tc>
        <w:tc>
          <w:tcPr>
            <w:tcW w:w="915" w:type="pct"/>
          </w:tcPr>
          <w:p w14:paraId="510EFE6C" w14:textId="77777777" w:rsidR="00A06991" w:rsidRDefault="00A06991" w:rsidP="00B8700A">
            <w:pPr>
              <w:spacing w:line="360" w:lineRule="auto"/>
            </w:pPr>
          </w:p>
        </w:tc>
      </w:tr>
      <w:tr w:rsidR="00A06991" w14:paraId="61078C86" w14:textId="77777777" w:rsidTr="00480B98">
        <w:tc>
          <w:tcPr>
            <w:tcW w:w="1177" w:type="pct"/>
          </w:tcPr>
          <w:p w14:paraId="6D943D7B" w14:textId="2F742F75" w:rsidR="00A06991" w:rsidRDefault="00A06991" w:rsidP="00B8700A">
            <w:pPr>
              <w:spacing w:line="360" w:lineRule="auto"/>
            </w:pPr>
            <w:r>
              <w:lastRenderedPageBreak/>
              <w:t>5</w:t>
            </w:r>
          </w:p>
        </w:tc>
        <w:tc>
          <w:tcPr>
            <w:tcW w:w="2908" w:type="pct"/>
          </w:tcPr>
          <w:p w14:paraId="3DE91C84" w14:textId="5E59A0A1" w:rsidR="00A06991" w:rsidRDefault="00A06991" w:rsidP="00A06991">
            <w:pPr>
              <w:spacing w:line="360" w:lineRule="auto"/>
            </w:pPr>
            <w:r>
              <w:t>RESULTS AND DISCUSSION</w:t>
            </w:r>
          </w:p>
          <w:p w14:paraId="32F7B6F1" w14:textId="38820E42" w:rsidR="00A06991" w:rsidRDefault="00A06991" w:rsidP="00A06991">
            <w:pPr>
              <w:pStyle w:val="ListParagraph"/>
              <w:numPr>
                <w:ilvl w:val="0"/>
                <w:numId w:val="7"/>
              </w:numPr>
              <w:spacing w:line="360" w:lineRule="auto"/>
            </w:pPr>
            <w:r>
              <w:t>Average ROUGE-2 Precision Scores</w:t>
            </w:r>
          </w:p>
          <w:p w14:paraId="1F419E98" w14:textId="1EB876F0" w:rsidR="00A06991" w:rsidRDefault="00A06991" w:rsidP="00A06991">
            <w:pPr>
              <w:pStyle w:val="ListParagraph"/>
              <w:numPr>
                <w:ilvl w:val="0"/>
                <w:numId w:val="7"/>
              </w:numPr>
              <w:spacing w:line="360" w:lineRule="auto"/>
            </w:pPr>
            <w:r>
              <w:t>Average ROUGE-2 Recall Scores</w:t>
            </w:r>
          </w:p>
          <w:p w14:paraId="0C7B9983" w14:textId="0BE142D3" w:rsidR="00A06991" w:rsidRDefault="00A06991" w:rsidP="00A06991">
            <w:pPr>
              <w:pStyle w:val="ListParagraph"/>
              <w:numPr>
                <w:ilvl w:val="0"/>
                <w:numId w:val="7"/>
              </w:numPr>
              <w:spacing w:line="360" w:lineRule="auto"/>
            </w:pPr>
            <w:r>
              <w:t>F-Measure Comparison</w:t>
            </w:r>
          </w:p>
          <w:p w14:paraId="6B078BD2" w14:textId="7677F745" w:rsidR="00A06991" w:rsidRDefault="00A06991" w:rsidP="00A06991">
            <w:pPr>
              <w:pStyle w:val="ListParagraph"/>
              <w:numPr>
                <w:ilvl w:val="0"/>
                <w:numId w:val="7"/>
              </w:numPr>
              <w:spacing w:line="360" w:lineRule="auto"/>
            </w:pPr>
            <w:r>
              <w:t>Average F-Score</w:t>
            </w:r>
          </w:p>
        </w:tc>
        <w:tc>
          <w:tcPr>
            <w:tcW w:w="915" w:type="pct"/>
          </w:tcPr>
          <w:p w14:paraId="1B8BE61C" w14:textId="77777777" w:rsidR="00A06991" w:rsidRDefault="00A06991" w:rsidP="00B8700A">
            <w:pPr>
              <w:spacing w:line="360" w:lineRule="auto"/>
            </w:pPr>
          </w:p>
        </w:tc>
      </w:tr>
    </w:tbl>
    <w:p w14:paraId="1C047084" w14:textId="6DEEFD36" w:rsidR="00480B98" w:rsidRDefault="00480B98" w:rsidP="00075A9D">
      <w:pPr>
        <w:rPr>
          <w:rFonts w:cs="Times New Roman"/>
          <w:b/>
          <w:bCs/>
          <w:szCs w:val="2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122"/>
        <w:gridCol w:w="5244"/>
        <w:gridCol w:w="1650"/>
      </w:tblGrid>
      <w:tr w:rsidR="00AD223E" w14:paraId="2244DA3F" w14:textId="77777777" w:rsidTr="007F0423">
        <w:tc>
          <w:tcPr>
            <w:tcW w:w="1177" w:type="pct"/>
          </w:tcPr>
          <w:p w14:paraId="13CD96BB" w14:textId="77777777" w:rsidR="00AD223E" w:rsidRDefault="00AD223E" w:rsidP="007F0423">
            <w:pPr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>CHAPTER NO.</w:t>
            </w:r>
          </w:p>
        </w:tc>
        <w:tc>
          <w:tcPr>
            <w:tcW w:w="2908" w:type="pct"/>
          </w:tcPr>
          <w:p w14:paraId="511C4738" w14:textId="77777777" w:rsidR="00AD223E" w:rsidRDefault="00AD223E" w:rsidP="007F0423">
            <w:pPr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>TITLE</w:t>
            </w:r>
          </w:p>
        </w:tc>
        <w:tc>
          <w:tcPr>
            <w:tcW w:w="915" w:type="pct"/>
          </w:tcPr>
          <w:p w14:paraId="44E50D87" w14:textId="77777777" w:rsidR="00AD223E" w:rsidRDefault="00AD223E" w:rsidP="007F0423">
            <w:pPr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>PAGE NO.</w:t>
            </w:r>
          </w:p>
        </w:tc>
      </w:tr>
      <w:tr w:rsidR="00AD223E" w14:paraId="12259E42" w14:textId="77777777" w:rsidTr="007F0423">
        <w:tc>
          <w:tcPr>
            <w:tcW w:w="1177" w:type="pct"/>
          </w:tcPr>
          <w:p w14:paraId="28034AD7" w14:textId="77777777" w:rsidR="00AD223E" w:rsidRDefault="00AD223E" w:rsidP="007F0423">
            <w:pPr>
              <w:spacing w:line="360" w:lineRule="auto"/>
            </w:pPr>
          </w:p>
        </w:tc>
        <w:tc>
          <w:tcPr>
            <w:tcW w:w="2908" w:type="pct"/>
          </w:tcPr>
          <w:p w14:paraId="215AD00E" w14:textId="77777777" w:rsidR="00AD223E" w:rsidRDefault="00AD223E" w:rsidP="007F0423">
            <w:pPr>
              <w:spacing w:line="360" w:lineRule="auto"/>
            </w:pPr>
          </w:p>
        </w:tc>
        <w:tc>
          <w:tcPr>
            <w:tcW w:w="915" w:type="pct"/>
          </w:tcPr>
          <w:p w14:paraId="33EC7A89" w14:textId="77777777" w:rsidR="00AD223E" w:rsidRDefault="00AD223E" w:rsidP="007F0423">
            <w:pPr>
              <w:spacing w:line="360" w:lineRule="auto"/>
            </w:pPr>
          </w:p>
        </w:tc>
      </w:tr>
      <w:tr w:rsidR="00AD223E" w14:paraId="5D1C8527" w14:textId="77777777" w:rsidTr="007F0423">
        <w:tc>
          <w:tcPr>
            <w:tcW w:w="1177" w:type="pct"/>
          </w:tcPr>
          <w:p w14:paraId="4834FE34" w14:textId="77777777" w:rsidR="00AD223E" w:rsidRDefault="00AD223E" w:rsidP="007F0423">
            <w:pPr>
              <w:spacing w:line="360" w:lineRule="auto"/>
            </w:pPr>
            <w:r>
              <w:t>5</w:t>
            </w:r>
          </w:p>
        </w:tc>
        <w:tc>
          <w:tcPr>
            <w:tcW w:w="2908" w:type="pct"/>
          </w:tcPr>
          <w:p w14:paraId="3408DB85" w14:textId="77777777" w:rsidR="00AD223E" w:rsidRDefault="00AD223E" w:rsidP="007F0423">
            <w:pPr>
              <w:spacing w:line="360" w:lineRule="auto"/>
            </w:pPr>
            <w:r>
              <w:t>RESULTS AND DISCUSSION</w:t>
            </w:r>
          </w:p>
          <w:p w14:paraId="52DA53DC" w14:textId="215C06C6" w:rsidR="00AD223E" w:rsidRDefault="00AD223E" w:rsidP="00AD223E">
            <w:pPr>
              <w:pStyle w:val="ListParagraph"/>
              <w:numPr>
                <w:ilvl w:val="0"/>
                <w:numId w:val="8"/>
              </w:numPr>
              <w:spacing w:line="360" w:lineRule="auto"/>
            </w:pPr>
            <w:r>
              <w:t>Word Frequency Evaluation</w:t>
            </w:r>
          </w:p>
          <w:p w14:paraId="2D626676" w14:textId="01D0AC75" w:rsidR="00AD223E" w:rsidRDefault="00AD223E" w:rsidP="00AD223E">
            <w:pPr>
              <w:pStyle w:val="ListParagraph"/>
              <w:numPr>
                <w:ilvl w:val="0"/>
                <w:numId w:val="8"/>
              </w:numPr>
              <w:spacing w:line="360" w:lineRule="auto"/>
            </w:pPr>
            <w:r>
              <w:t>TF-IDF Evaluation</w:t>
            </w:r>
          </w:p>
        </w:tc>
        <w:tc>
          <w:tcPr>
            <w:tcW w:w="915" w:type="pct"/>
          </w:tcPr>
          <w:p w14:paraId="33018A1F" w14:textId="77777777" w:rsidR="00AD223E" w:rsidRDefault="00AD223E" w:rsidP="007F0423">
            <w:pPr>
              <w:spacing w:line="360" w:lineRule="auto"/>
            </w:pPr>
          </w:p>
        </w:tc>
      </w:tr>
    </w:tbl>
    <w:p w14:paraId="0474E6F9" w14:textId="77777777" w:rsidR="00AD223E" w:rsidRPr="00560888" w:rsidRDefault="00AD223E" w:rsidP="00075A9D">
      <w:pPr>
        <w:rPr>
          <w:rFonts w:cs="Times New Roman"/>
          <w:b/>
          <w:bCs/>
          <w:szCs w:val="24"/>
        </w:rPr>
      </w:pPr>
    </w:p>
    <w:sectPr w:rsidR="00AD223E" w:rsidRPr="0056088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3031AF"/>
    <w:multiLevelType w:val="hybridMultilevel"/>
    <w:tmpl w:val="E2F6AE14"/>
    <w:lvl w:ilvl="0" w:tplc="94167B20">
      <w:start w:val="1"/>
      <w:numFmt w:val="decimal"/>
      <w:lvlText w:val="Figure 5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A162AA"/>
    <w:multiLevelType w:val="hybridMultilevel"/>
    <w:tmpl w:val="A8D8115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E927F0"/>
    <w:multiLevelType w:val="hybridMultilevel"/>
    <w:tmpl w:val="2FCE6A90"/>
    <w:lvl w:ilvl="0" w:tplc="A010EEB4">
      <w:start w:val="1"/>
      <w:numFmt w:val="decimal"/>
      <w:lvlText w:val="Figure 4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CE22F6"/>
    <w:multiLevelType w:val="hybridMultilevel"/>
    <w:tmpl w:val="ECDE88B8"/>
    <w:lvl w:ilvl="0" w:tplc="CEDA2878">
      <w:start w:val="1"/>
      <w:numFmt w:val="decimal"/>
      <w:lvlText w:val="Equation 2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DB10B9E"/>
    <w:multiLevelType w:val="hybridMultilevel"/>
    <w:tmpl w:val="3A2AB99E"/>
    <w:lvl w:ilvl="0" w:tplc="1E863DB2">
      <w:start w:val="1"/>
      <w:numFmt w:val="decimal"/>
      <w:lvlText w:val="Figure 2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060157E"/>
    <w:multiLevelType w:val="hybridMultilevel"/>
    <w:tmpl w:val="EDFEC582"/>
    <w:lvl w:ilvl="0" w:tplc="821AC4F2">
      <w:start w:val="1"/>
      <w:numFmt w:val="decimal"/>
      <w:lvlText w:val="Figure 3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163686"/>
    <w:multiLevelType w:val="hybridMultilevel"/>
    <w:tmpl w:val="EDFEC582"/>
    <w:lvl w:ilvl="0" w:tplc="821AC4F2">
      <w:start w:val="1"/>
      <w:numFmt w:val="decimal"/>
      <w:lvlText w:val="Figure 3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BD1477D"/>
    <w:multiLevelType w:val="hybridMultilevel"/>
    <w:tmpl w:val="16B68806"/>
    <w:lvl w:ilvl="0" w:tplc="286C3E7E">
      <w:start w:val="1"/>
      <w:numFmt w:val="decimal"/>
      <w:lvlText w:val="Table 5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5"/>
  </w:num>
  <w:num w:numId="3">
    <w:abstractNumId w:val="1"/>
  </w:num>
  <w:num w:numId="4">
    <w:abstractNumId w:val="4"/>
  </w:num>
  <w:num w:numId="5">
    <w:abstractNumId w:val="6"/>
  </w:num>
  <w:num w:numId="6">
    <w:abstractNumId w:val="2"/>
  </w:num>
  <w:num w:numId="7">
    <w:abstractNumId w:val="0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wNLMwMzMxNzGxMDdQ0lEKTi0uzszPAykwqgUABDlXwSwAAAA="/>
  </w:docVars>
  <w:rsids>
    <w:rsidRoot w:val="00112BC7"/>
    <w:rsid w:val="00003ED8"/>
    <w:rsid w:val="00016D04"/>
    <w:rsid w:val="00075A9D"/>
    <w:rsid w:val="0008232C"/>
    <w:rsid w:val="00106BB5"/>
    <w:rsid w:val="00112BC7"/>
    <w:rsid w:val="001843EF"/>
    <w:rsid w:val="001941B9"/>
    <w:rsid w:val="001B0697"/>
    <w:rsid w:val="00244E52"/>
    <w:rsid w:val="002703E0"/>
    <w:rsid w:val="00273BC9"/>
    <w:rsid w:val="00362564"/>
    <w:rsid w:val="003A494D"/>
    <w:rsid w:val="00414830"/>
    <w:rsid w:val="00480B98"/>
    <w:rsid w:val="00551ACE"/>
    <w:rsid w:val="00560888"/>
    <w:rsid w:val="00572830"/>
    <w:rsid w:val="006B7426"/>
    <w:rsid w:val="006D68B0"/>
    <w:rsid w:val="006E3736"/>
    <w:rsid w:val="00750D02"/>
    <w:rsid w:val="007542C2"/>
    <w:rsid w:val="0082654F"/>
    <w:rsid w:val="00853907"/>
    <w:rsid w:val="008A0B0B"/>
    <w:rsid w:val="008B4F9D"/>
    <w:rsid w:val="0091256D"/>
    <w:rsid w:val="00984646"/>
    <w:rsid w:val="00986B6D"/>
    <w:rsid w:val="00A06991"/>
    <w:rsid w:val="00A318D9"/>
    <w:rsid w:val="00A82403"/>
    <w:rsid w:val="00AD223E"/>
    <w:rsid w:val="00B00B51"/>
    <w:rsid w:val="00B15446"/>
    <w:rsid w:val="00B776C9"/>
    <w:rsid w:val="00B8700A"/>
    <w:rsid w:val="00BA2358"/>
    <w:rsid w:val="00BA78D5"/>
    <w:rsid w:val="00C10548"/>
    <w:rsid w:val="00C47C17"/>
    <w:rsid w:val="00CA7441"/>
    <w:rsid w:val="00DB2549"/>
    <w:rsid w:val="00E635A4"/>
    <w:rsid w:val="00EF4E81"/>
    <w:rsid w:val="00F02DEE"/>
    <w:rsid w:val="00F30A22"/>
    <w:rsid w:val="00F613BA"/>
    <w:rsid w:val="00F700FF"/>
    <w:rsid w:val="00FF25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C2BA80"/>
  <w15:chartTrackingRefBased/>
  <w15:docId w15:val="{6C652A66-92FF-453A-BBF0-04A45A33AD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AD223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44E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BA2358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106BB5"/>
    <w:pPr>
      <w:ind w:left="720"/>
      <w:contextualSpacing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116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71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44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86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3" Type="http://schemas.openxmlformats.org/officeDocument/2006/relationships/styles" Target="styles.xml"/><Relationship Id="rId7" Type="http://schemas.openxmlformats.org/officeDocument/2006/relationships/image" Target="media/image2.em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87BEE3-5D04-488C-92BF-64534D9BDD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23</TotalTime>
  <Pages>4</Pages>
  <Words>335</Words>
  <Characters>191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reen Reyaz</dc:creator>
  <cp:keywords/>
  <dc:description/>
  <cp:lastModifiedBy>Samreen Reyaz</cp:lastModifiedBy>
  <cp:revision>20</cp:revision>
  <dcterms:created xsi:type="dcterms:W3CDTF">2019-10-08T14:01:00Z</dcterms:created>
  <dcterms:modified xsi:type="dcterms:W3CDTF">2019-10-17T19:53:00Z</dcterms:modified>
</cp:coreProperties>
</file>